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165D9" w14:textId="408A0377" w:rsidR="00E457C9" w:rsidRPr="006D7EC0" w:rsidRDefault="00E457C9" w:rsidP="00E457C9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Urvashi Dube</w:t>
      </w:r>
    </w:p>
    <w:p w14:paraId="524D06E7" w14:textId="77777777" w:rsidR="00E457C9" w:rsidRPr="00FE297F" w:rsidRDefault="00E457C9" w:rsidP="00E457C9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700EBA49" w14:textId="69E3EDAE" w:rsidR="00E457C9" w:rsidRDefault="00E457C9" w:rsidP="00E457C9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dube.u@northeastern.edu</w:t>
      </w:r>
      <w:r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3298</w:t>
      </w:r>
      <w:r w:rsidRPr="0056238E">
        <w:rPr>
          <w:rFonts w:ascii="Garamond" w:hAnsi="Garamond" w:cs="Times New Roman"/>
          <w:sz w:val="22"/>
          <w:szCs w:val="22"/>
        </w:rPr>
        <w:t xml:space="preserve"> </w:t>
      </w:r>
      <w:r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Pr="00E457C9">
          <w:rPr>
            <w:rStyle w:val="Hyperlink"/>
            <w:rFonts w:ascii="Garamond" w:hAnsi="Garamond" w:cs="Times New Roman"/>
            <w:sz w:val="22"/>
            <w:szCs w:val="22"/>
          </w:rPr>
          <w:t>github.com/ UrvashiDube02</w:t>
        </w:r>
      </w:hyperlink>
      <w:r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000D71B8" w14:textId="77777777" w:rsidR="00E457C9" w:rsidRPr="005B143C" w:rsidRDefault="00E457C9" w:rsidP="00E457C9">
      <w:pPr>
        <w:jc w:val="center"/>
        <w:rPr>
          <w:rStyle w:val="Hyperlink"/>
          <w:sz w:val="22"/>
          <w:szCs w:val="22"/>
        </w:rPr>
      </w:pPr>
    </w:p>
    <w:p w14:paraId="1ED0423D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>
        <w:rPr>
          <w:rFonts w:ascii="Garamond" w:hAnsi="Garamond" w:cs="Times New Roman"/>
          <w:b/>
        </w:rPr>
        <w:t xml:space="preserve">echnical Skills and Knowledge  </w:t>
      </w:r>
    </w:p>
    <w:p w14:paraId="3689DFF3" w14:textId="77777777" w:rsidR="00E457C9" w:rsidRPr="00D2471D" w:rsidRDefault="00E457C9" w:rsidP="00F364D1">
      <w:pPr>
        <w:spacing w:after="40"/>
        <w:rPr>
          <w:rFonts w:ascii="Garamond" w:hAnsi="Garamond" w:cs="Times New Roman"/>
          <w:b/>
          <w:bCs/>
          <w:sz w:val="16"/>
          <w:szCs w:val="16"/>
        </w:rPr>
      </w:pPr>
    </w:p>
    <w:p w14:paraId="626140D2" w14:textId="4FC8ADAE" w:rsidR="00E457C9" w:rsidRPr="005B143C" w:rsidRDefault="00E457C9" w:rsidP="00E457C9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Pr="005B143C">
        <w:rPr>
          <w:rFonts w:ascii="Garamond" w:hAnsi="Garamond"/>
          <w:bCs/>
        </w:rPr>
        <w:t>Anaconda, Jupyter Notebook, Google Colab, PowerBI</w:t>
      </w:r>
    </w:p>
    <w:p w14:paraId="445E10DA" w14:textId="77777777" w:rsid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>
        <w:rPr>
          <w:rFonts w:ascii="Garamond" w:hAnsi="Garamond" w:cs="Times New Roman"/>
          <w:bCs/>
        </w:rPr>
        <w:t xml:space="preserve">: </w:t>
      </w:r>
      <w:r w:rsidRPr="005B143C">
        <w:rPr>
          <w:rFonts w:ascii="Garamond" w:hAnsi="Garamond" w:cs="Times New Roman"/>
          <w:bCs/>
        </w:rPr>
        <w:t>Python, SQL, Microsoft Excel</w:t>
      </w:r>
    </w:p>
    <w:p w14:paraId="3252BE28" w14:textId="3D9A75D2" w:rsidR="00E457C9" w:rsidRP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EE756E">
        <w:rPr>
          <w:rFonts w:ascii="Garamond" w:hAnsi="Garamond" w:cs="Times New Roman"/>
          <w:b/>
        </w:rPr>
        <w:t xml:space="preserve">Python Libraries: </w:t>
      </w:r>
      <w:r w:rsidR="00EE756E">
        <w:rPr>
          <w:rFonts w:ascii="Garamond" w:hAnsi="Garamond" w:cs="Times New Roman"/>
          <w:bCs/>
        </w:rPr>
        <w:t>NumPy, Pandas, Matplotlib, Scikit-learn, Seaborn, Plotly</w:t>
      </w:r>
    </w:p>
    <w:p w14:paraId="2B55C532" w14:textId="3F96EF51" w:rsidR="00E457C9" w:rsidRPr="00EE756E" w:rsidRDefault="00E457C9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709B6871" w14:textId="0F81FADB" w:rsidR="00F95F18" w:rsidRPr="009B42C0" w:rsidRDefault="00EE756E" w:rsidP="009B42C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Supervised Learning (Regression, Classification), Unsupervised Learning (Clustering), Reinforcement Learning </w:t>
      </w:r>
    </w:p>
    <w:p w14:paraId="147ADFA4" w14:textId="77777777" w:rsidR="00E457C9" w:rsidRPr="005B143C" w:rsidRDefault="00E457C9" w:rsidP="00E457C9">
      <w:pPr>
        <w:pStyle w:val="ListParagraph"/>
        <w:spacing w:after="40"/>
        <w:rPr>
          <w:rFonts w:ascii="Garamond" w:hAnsi="Garamond" w:cs="Times New Roman"/>
          <w:bCs/>
        </w:rPr>
      </w:pPr>
    </w:p>
    <w:p w14:paraId="48E24D33" w14:textId="129A7486" w:rsidR="00E457C9" w:rsidRPr="00996AE8" w:rsidRDefault="00E457C9" w:rsidP="00E457C9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</w:t>
      </w:r>
    </w:p>
    <w:p w14:paraId="2CB88754" w14:textId="77777777" w:rsidR="00E457C9" w:rsidRPr="002A337C" w:rsidRDefault="00E457C9" w:rsidP="00E457C9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541D5A10" w14:textId="11687422" w:rsidR="00C555C9" w:rsidRPr="00996AE8" w:rsidRDefault="00D42516" w:rsidP="00C555C9">
      <w:pPr>
        <w:rPr>
          <w:rFonts w:ascii="Garamond" w:hAnsi="Garamond" w:cs="Times New Roman"/>
          <w:b/>
          <w:sz w:val="22"/>
          <w:szCs w:val="22"/>
        </w:rPr>
      </w:pPr>
      <w:r>
        <w:rPr>
          <w:rFonts w:ascii="Garamond" w:hAnsi="Garamond" w:cs="Times New Roman"/>
          <w:b/>
          <w:iCs/>
          <w:color w:val="000000"/>
          <w:sz w:val="22"/>
          <w:szCs w:val="22"/>
        </w:rPr>
        <w:t>Junior Business Analyst</w:t>
      </w:r>
      <w:r w:rsidR="00C555C9" w:rsidRPr="00C555C9"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 Intern    </w:t>
      </w:r>
      <w:r w:rsidR="00C555C9"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="00C555C9"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="00C555C9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C555C9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 xml:space="preserve">      </w:t>
      </w:r>
      <w:r w:rsidR="003E213D">
        <w:rPr>
          <w:rFonts w:ascii="Garamond" w:hAnsi="Garamond" w:cs="Times New Roman"/>
          <w:iCs/>
          <w:sz w:val="22"/>
          <w:szCs w:val="22"/>
        </w:rPr>
        <w:t>Jun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 w:rsidR="00C555C9">
        <w:rPr>
          <w:rFonts w:ascii="Garamond" w:hAnsi="Garamond" w:cs="Times New Roman"/>
          <w:iCs/>
          <w:sz w:val="22"/>
          <w:szCs w:val="22"/>
        </w:rPr>
        <w:t>2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–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Au</w:t>
      </w:r>
      <w:r w:rsidR="00057B9A">
        <w:rPr>
          <w:rFonts w:ascii="Garamond" w:hAnsi="Garamond" w:cs="Times New Roman"/>
          <w:iCs/>
          <w:sz w:val="22"/>
          <w:szCs w:val="22"/>
        </w:rPr>
        <w:t>g</w:t>
      </w:r>
      <w:r w:rsidR="00C555C9">
        <w:rPr>
          <w:rFonts w:ascii="Garamond" w:hAnsi="Garamond" w:cs="Times New Roman"/>
          <w:iCs/>
          <w:sz w:val="22"/>
          <w:szCs w:val="22"/>
        </w:rPr>
        <w:t xml:space="preserve"> 2022</w:t>
      </w:r>
    </w:p>
    <w:p w14:paraId="1D2A4403" w14:textId="42E0322D" w:rsidR="00A97A73" w:rsidRPr="00A97A73" w:rsidRDefault="00C555C9" w:rsidP="00A97A73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GlobalCert, Singapore, SG</w:t>
      </w:r>
    </w:p>
    <w:p w14:paraId="1C1EA5B5" w14:textId="0DECA5E7" w:rsidR="000F1A4F" w:rsidRPr="00C4382E" w:rsidRDefault="000F1A4F" w:rsidP="00C4382E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0F1A4F">
        <w:rPr>
          <w:rFonts w:ascii="Garamond" w:hAnsi="Garamond" w:cs="Times New Roman"/>
        </w:rPr>
        <w:t>Presented with challenge of reducing employee screening time</w:t>
      </w:r>
      <w:r w:rsidR="00993073">
        <w:rPr>
          <w:rFonts w:ascii="Garamond" w:hAnsi="Garamond" w:cs="Times New Roman"/>
        </w:rPr>
        <w:t xml:space="preserve">, </w:t>
      </w:r>
      <w:r w:rsidRPr="000F1A4F">
        <w:rPr>
          <w:rFonts w:ascii="Garamond" w:hAnsi="Garamond" w:cs="Times New Roman"/>
        </w:rPr>
        <w:t>enhancing e-commerce customer attrition analysis</w:t>
      </w:r>
      <w:r w:rsidR="003B065B">
        <w:rPr>
          <w:rFonts w:ascii="Garamond" w:hAnsi="Garamond" w:cs="Times New Roman"/>
        </w:rPr>
        <w:t>,</w:t>
      </w:r>
      <w:r w:rsidR="00C4382E">
        <w:rPr>
          <w:rFonts w:ascii="Garamond" w:hAnsi="Garamond" w:cs="Times New Roman"/>
        </w:rPr>
        <w:t xml:space="preserve"> the o</w:t>
      </w:r>
      <w:r w:rsidRPr="00C4382E">
        <w:rPr>
          <w:rFonts w:ascii="Garamond" w:hAnsi="Garamond" w:cs="Times New Roman"/>
        </w:rPr>
        <w:t>bjective was to offer analytical support through utilization of complex data</w:t>
      </w:r>
      <w:r w:rsidR="00DC5783">
        <w:rPr>
          <w:rFonts w:ascii="Garamond" w:hAnsi="Garamond" w:cs="Times New Roman"/>
        </w:rPr>
        <w:t xml:space="preserve"> </w:t>
      </w:r>
      <w:r w:rsidRPr="00C4382E">
        <w:rPr>
          <w:rFonts w:ascii="Garamond" w:hAnsi="Garamond" w:cs="Times New Roman"/>
        </w:rPr>
        <w:t>sets while upholding data quality standards.</w:t>
      </w:r>
    </w:p>
    <w:p w14:paraId="5EC7CCEB" w14:textId="5A54281C" w:rsidR="000F1A4F" w:rsidRPr="000F1A4F" w:rsidRDefault="004021FA" w:rsidP="002E78B2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Managed d</w:t>
      </w:r>
      <w:r w:rsidR="000F1A4F" w:rsidRPr="000F1A4F">
        <w:rPr>
          <w:rFonts w:ascii="Garamond" w:hAnsi="Garamond" w:cs="Times New Roman"/>
        </w:rPr>
        <w:t xml:space="preserve">atabases </w:t>
      </w:r>
      <w:r w:rsidR="00C42C88">
        <w:rPr>
          <w:rFonts w:ascii="Garamond" w:hAnsi="Garamond" w:cs="Times New Roman"/>
        </w:rPr>
        <w:t>leveraging</w:t>
      </w:r>
      <w:r w:rsidR="000F1A4F" w:rsidRPr="000F1A4F">
        <w:rPr>
          <w:rFonts w:ascii="Garamond" w:hAnsi="Garamond" w:cs="Times New Roman"/>
        </w:rPr>
        <w:t xml:space="preserve"> </w:t>
      </w:r>
      <w:r w:rsidR="00652290" w:rsidRPr="000F1A4F">
        <w:rPr>
          <w:rFonts w:ascii="Garamond" w:hAnsi="Garamond" w:cs="Times New Roman"/>
        </w:rPr>
        <w:t>MySQL and</w:t>
      </w:r>
      <w:r w:rsidR="000F1A4F" w:rsidRPr="000F1A4F">
        <w:rPr>
          <w:rFonts w:ascii="Garamond" w:hAnsi="Garamond" w:cs="Times New Roman"/>
        </w:rPr>
        <w:t xml:space="preserve"> employed</w:t>
      </w:r>
      <w:r w:rsidR="00F341FE">
        <w:rPr>
          <w:rFonts w:ascii="Garamond" w:hAnsi="Garamond" w:cs="Times New Roman"/>
        </w:rPr>
        <w:t xml:space="preserve"> </w:t>
      </w:r>
      <w:r w:rsidR="00F341FE" w:rsidRPr="000F1A4F">
        <w:rPr>
          <w:rFonts w:ascii="Garamond" w:hAnsi="Garamond" w:cs="Times New Roman"/>
        </w:rPr>
        <w:t>Power BI</w:t>
      </w:r>
      <w:r w:rsidR="000F1A4F" w:rsidRPr="000F1A4F">
        <w:rPr>
          <w:rFonts w:ascii="Garamond" w:hAnsi="Garamond" w:cs="Times New Roman"/>
        </w:rPr>
        <w:t xml:space="preserve"> for data visualization. </w:t>
      </w:r>
      <w:r w:rsidR="00F05508">
        <w:rPr>
          <w:rFonts w:ascii="Garamond" w:hAnsi="Garamond" w:cs="Times New Roman"/>
        </w:rPr>
        <w:t>A</w:t>
      </w:r>
      <w:r w:rsidR="00F05508" w:rsidRPr="000F1A4F">
        <w:rPr>
          <w:rFonts w:ascii="Garamond" w:hAnsi="Garamond" w:cs="Times New Roman"/>
        </w:rPr>
        <w:t xml:space="preserve">pplied </w:t>
      </w:r>
      <w:r w:rsidR="000F1A4F" w:rsidRPr="000F1A4F">
        <w:rPr>
          <w:rFonts w:ascii="Garamond" w:hAnsi="Garamond" w:cs="Times New Roman"/>
        </w:rPr>
        <w:t xml:space="preserve">Random </w:t>
      </w:r>
      <w:r w:rsidR="00C9524C" w:rsidRPr="000F1A4F">
        <w:rPr>
          <w:rFonts w:ascii="Garamond" w:hAnsi="Garamond" w:cs="Times New Roman"/>
        </w:rPr>
        <w:t>Forest</w:t>
      </w:r>
      <w:r w:rsidR="00C9524C">
        <w:rPr>
          <w:rFonts w:ascii="Garamond" w:hAnsi="Garamond" w:cs="Times New Roman"/>
        </w:rPr>
        <w:t>, SVM</w:t>
      </w:r>
      <w:r w:rsidR="000F1A4F" w:rsidRPr="000F1A4F">
        <w:rPr>
          <w:rFonts w:ascii="Garamond" w:hAnsi="Garamond" w:cs="Times New Roman"/>
        </w:rPr>
        <w:t xml:space="preserve"> algorithms for analysis and prediction, showcasing strong analytical skills and attention to detail.</w:t>
      </w:r>
    </w:p>
    <w:p w14:paraId="4B13BAA8" w14:textId="16140A76" w:rsidR="000F1A4F" w:rsidRPr="00884FDE" w:rsidRDefault="00652290" w:rsidP="002E78B2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Achieved </w:t>
      </w:r>
      <w:r w:rsidRPr="000F1A4F">
        <w:rPr>
          <w:rFonts w:ascii="Garamond" w:hAnsi="Garamond" w:cs="Times New Roman"/>
        </w:rPr>
        <w:t>92</w:t>
      </w:r>
      <w:r w:rsidR="000F1A4F" w:rsidRPr="000F1A4F">
        <w:rPr>
          <w:rFonts w:ascii="Garamond" w:hAnsi="Garamond" w:cs="Times New Roman"/>
        </w:rPr>
        <w:t xml:space="preserve">% accuracy rate in predictions, and </w:t>
      </w:r>
      <w:r w:rsidR="005B36C8">
        <w:rPr>
          <w:rFonts w:ascii="Garamond" w:hAnsi="Garamond" w:cs="Times New Roman"/>
        </w:rPr>
        <w:t xml:space="preserve">received </w:t>
      </w:r>
      <w:r w:rsidR="000F1A4F" w:rsidRPr="000F1A4F">
        <w:rPr>
          <w:rFonts w:ascii="Garamond" w:hAnsi="Garamond" w:cs="Times New Roman"/>
        </w:rPr>
        <w:t>a letter of recommendation from the CEO for automated employee selection system that was constructed, reflecting a commitment to quality and effective change management.</w:t>
      </w:r>
    </w:p>
    <w:p w14:paraId="7BFB4F27" w14:textId="77777777" w:rsidR="00C555C9" w:rsidRPr="00C555C9" w:rsidRDefault="00C555C9" w:rsidP="00C555C9">
      <w:pPr>
        <w:pStyle w:val="ListParagraph"/>
        <w:spacing w:after="0" w:line="240" w:lineRule="auto"/>
        <w:ind w:right="-17"/>
        <w:jc w:val="both"/>
        <w:rPr>
          <w:rFonts w:ascii="Garamond" w:hAnsi="Garamond"/>
          <w:b/>
          <w:iCs/>
        </w:rPr>
      </w:pPr>
    </w:p>
    <w:p w14:paraId="3E2C6746" w14:textId="0D9266E8" w:rsidR="00E457C9" w:rsidRPr="00996AE8" w:rsidRDefault="00E457C9" w:rsidP="00E457C9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 w:rsidR="00057B9A">
        <w:rPr>
          <w:rFonts w:ascii="Garamond" w:hAnsi="Garamond"/>
          <w:bCs/>
          <w:iCs/>
          <w:sz w:val="22"/>
          <w:szCs w:val="22"/>
        </w:rPr>
        <w:t xml:space="preserve"> </w:t>
      </w:r>
      <w:r>
        <w:rPr>
          <w:rFonts w:ascii="Garamond" w:hAnsi="Garamond"/>
          <w:bCs/>
          <w:iCs/>
          <w:sz w:val="22"/>
          <w:szCs w:val="22"/>
        </w:rPr>
        <w:t xml:space="preserve"> Jan</w:t>
      </w:r>
      <w:r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>
        <w:rPr>
          <w:rFonts w:ascii="Garamond" w:hAnsi="Garamond"/>
          <w:bCs/>
          <w:iCs/>
          <w:sz w:val="22"/>
          <w:szCs w:val="22"/>
        </w:rPr>
        <w:t>–</w:t>
      </w:r>
      <w:r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3E213D">
        <w:rPr>
          <w:rFonts w:ascii="Garamond" w:hAnsi="Garamond"/>
          <w:bCs/>
          <w:sz w:val="22"/>
          <w:szCs w:val="22"/>
        </w:rPr>
        <w:t>May</w:t>
      </w:r>
      <w:r>
        <w:rPr>
          <w:rFonts w:ascii="Garamond" w:hAnsi="Garamond"/>
          <w:bCs/>
          <w:sz w:val="22"/>
          <w:szCs w:val="22"/>
        </w:rPr>
        <w:t xml:space="preserve"> </w:t>
      </w:r>
      <w:r w:rsidRPr="00996AE8">
        <w:rPr>
          <w:rFonts w:ascii="Garamond" w:hAnsi="Garamond"/>
          <w:bCs/>
          <w:sz w:val="22"/>
          <w:szCs w:val="22"/>
        </w:rPr>
        <w:t>2022</w:t>
      </w:r>
    </w:p>
    <w:p w14:paraId="4882C664" w14:textId="77777777" w:rsidR="00E457C9" w:rsidRPr="00996AE8" w:rsidRDefault="00E457C9" w:rsidP="00E457C9">
      <w:pPr>
        <w:pStyle w:val="Default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32C7F6CC" w14:textId="214A82E9" w:rsidR="002831F4" w:rsidRPr="002831F4" w:rsidRDefault="00534240" w:rsidP="002831F4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ursued</w:t>
      </w:r>
      <w:r w:rsidR="00B00688">
        <w:rPr>
          <w:rFonts w:ascii="Garamond" w:hAnsi="Garamond" w:cs="Times New Roman"/>
        </w:rPr>
        <w:t xml:space="preserve"> d</w:t>
      </w:r>
      <w:r w:rsidR="00720D49" w:rsidRPr="005946CD">
        <w:rPr>
          <w:rFonts w:ascii="Garamond" w:hAnsi="Garamond" w:cs="Times New Roman"/>
        </w:rPr>
        <w:t>ata collection and analysis</w:t>
      </w:r>
      <w:r w:rsidR="00B00688">
        <w:rPr>
          <w:rFonts w:ascii="Garamond" w:hAnsi="Garamond" w:cs="Times New Roman"/>
        </w:rPr>
        <w:t xml:space="preserve"> </w:t>
      </w:r>
      <w:r w:rsidR="00720D49" w:rsidRPr="005946CD">
        <w:rPr>
          <w:rFonts w:ascii="Garamond" w:hAnsi="Garamond" w:cs="Times New Roman"/>
        </w:rPr>
        <w:t xml:space="preserve">to facilitate the creation of </w:t>
      </w:r>
      <w:r w:rsidR="00482A48" w:rsidRPr="00720D49">
        <w:rPr>
          <w:rFonts w:ascii="Garamond" w:hAnsi="Garamond" w:cs="Times New Roman"/>
        </w:rPr>
        <w:t>a novel IoT-based camera in the realm of IoT and facial expression analysis</w:t>
      </w:r>
      <w:r w:rsidR="00720D49" w:rsidRPr="005946CD">
        <w:rPr>
          <w:rFonts w:ascii="Garamond" w:hAnsi="Garamond" w:cs="Times New Roman"/>
        </w:rPr>
        <w:t>.</w:t>
      </w:r>
    </w:p>
    <w:p w14:paraId="2C024E8A" w14:textId="154C7A01" w:rsidR="002831F4" w:rsidRDefault="0049534D" w:rsidP="002831F4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Integrated</w:t>
      </w:r>
      <w:r w:rsidR="001D0A28">
        <w:rPr>
          <w:rFonts w:ascii="Garamond" w:hAnsi="Garamond" w:cs="Times New Roman"/>
        </w:rPr>
        <w:t xml:space="preserve"> </w:t>
      </w:r>
      <w:r w:rsidR="002831F4" w:rsidRPr="002831F4">
        <w:rPr>
          <w:rFonts w:ascii="Garamond" w:hAnsi="Garamond" w:cs="Times New Roman"/>
        </w:rPr>
        <w:t>OpenCV, NumPy, Pandas, and Sklearn for data processing</w:t>
      </w:r>
      <w:r w:rsidR="002831F4">
        <w:rPr>
          <w:rFonts w:ascii="Garamond" w:hAnsi="Garamond" w:cs="Times New Roman"/>
        </w:rPr>
        <w:t xml:space="preserve"> with a team</w:t>
      </w:r>
      <w:r w:rsidR="002831F4" w:rsidRPr="002831F4">
        <w:rPr>
          <w:rFonts w:ascii="Garamond" w:hAnsi="Garamond" w:cs="Times New Roman"/>
        </w:rPr>
        <w:t>, showcasing adeptness in software development life cycle, statistical techniques, and collaboration among team members.</w:t>
      </w:r>
    </w:p>
    <w:p w14:paraId="1C0437BF" w14:textId="2E2E9205" w:rsidR="001E090C" w:rsidRDefault="001E090C" w:rsidP="002831F4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1E090C">
        <w:rPr>
          <w:rFonts w:ascii="Garamond" w:hAnsi="Garamond" w:cs="Times New Roman"/>
        </w:rPr>
        <w:t xml:space="preserve">Accomplished expression forecasting with 91% accuracy </w:t>
      </w:r>
      <w:r w:rsidR="00652290">
        <w:rPr>
          <w:rFonts w:ascii="Garamond" w:hAnsi="Garamond" w:cs="Times New Roman"/>
        </w:rPr>
        <w:t xml:space="preserve">leveraging </w:t>
      </w:r>
      <w:r w:rsidR="00652290" w:rsidRPr="001E090C">
        <w:rPr>
          <w:rFonts w:ascii="Garamond" w:hAnsi="Garamond" w:cs="Times New Roman"/>
        </w:rPr>
        <w:t>Random</w:t>
      </w:r>
      <w:r w:rsidRPr="001E090C">
        <w:rPr>
          <w:rFonts w:ascii="Garamond" w:hAnsi="Garamond" w:cs="Times New Roman"/>
        </w:rPr>
        <w:t xml:space="preserve"> Forest, showcasing problem-solving skills while mentoring employees, elevating analytical capabilities of </w:t>
      </w:r>
      <w:r w:rsidR="001D0A28" w:rsidRPr="001E090C">
        <w:rPr>
          <w:rFonts w:ascii="Garamond" w:hAnsi="Garamond" w:cs="Times New Roman"/>
        </w:rPr>
        <w:t>company,</w:t>
      </w:r>
      <w:r w:rsidRPr="001E090C">
        <w:rPr>
          <w:rFonts w:ascii="Garamond" w:hAnsi="Garamond" w:cs="Times New Roman"/>
        </w:rPr>
        <w:t xml:space="preserve"> and bolstering stakeholder management.</w:t>
      </w:r>
    </w:p>
    <w:p w14:paraId="3EECF153" w14:textId="1A1BA10F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A53726">
        <w:rPr>
          <w:rFonts w:ascii="Garamond" w:hAnsi="Garamond" w:cs="Times New Roman"/>
          <w:b/>
          <w:bCs/>
          <w:sz w:val="22"/>
          <w:szCs w:val="22"/>
        </w:rPr>
        <w:t xml:space="preserve">Predictive Analyst Inter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057B9A">
        <w:rPr>
          <w:rFonts w:ascii="Garamond" w:hAnsi="Garamond" w:cs="Times New Roman"/>
          <w:b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 xml:space="preserve">Aug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 Sept 2021</w:t>
      </w:r>
    </w:p>
    <w:p w14:paraId="22F2DAE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Tevatron Technologies Pvt. Ltd.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, </w:t>
      </w:r>
      <w:r>
        <w:rPr>
          <w:rFonts w:ascii="Garamond" w:hAnsi="Garamond" w:cs="Times New Roman"/>
          <w:i/>
          <w:sz w:val="22"/>
          <w:szCs w:val="22"/>
        </w:rPr>
        <w:t>Uttar Pradesh IN</w:t>
      </w:r>
    </w:p>
    <w:p w14:paraId="4AE7BDC7" w14:textId="7F7DD3D2" w:rsidR="001E686A" w:rsidRPr="001E686A" w:rsidRDefault="00592470" w:rsidP="001E686A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Analyzed</w:t>
      </w:r>
      <w:r w:rsidR="001E686A" w:rsidRPr="001E686A">
        <w:rPr>
          <w:rFonts w:ascii="Garamond" w:hAnsi="Garamond" w:cs="Times New Roman"/>
        </w:rPr>
        <w:t xml:space="preserve"> unstructured big data related to COVID-19 with the objective of refining</w:t>
      </w:r>
      <w:r w:rsidR="00E530F1">
        <w:rPr>
          <w:rFonts w:ascii="Garamond" w:hAnsi="Garamond" w:cs="Times New Roman"/>
        </w:rPr>
        <w:t xml:space="preserve"> a</w:t>
      </w:r>
      <w:r w:rsidR="001E686A" w:rsidRPr="001E686A">
        <w:rPr>
          <w:rFonts w:ascii="Garamond" w:hAnsi="Garamond" w:cs="Times New Roman"/>
        </w:rPr>
        <w:t xml:space="preserve"> Decision Tree model for enhanced accuracy and relevance.</w:t>
      </w:r>
    </w:p>
    <w:p w14:paraId="37B6951D" w14:textId="5D18FB73" w:rsidR="001E686A" w:rsidRDefault="009215FB" w:rsidP="001E686A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nvestigated leveraging </w:t>
      </w:r>
      <w:r w:rsidR="008E331E">
        <w:rPr>
          <w:rFonts w:ascii="Garamond" w:hAnsi="Garamond" w:cs="Times New Roman"/>
        </w:rPr>
        <w:t>h</w:t>
      </w:r>
      <w:r w:rsidR="001E686A" w:rsidRPr="001E686A">
        <w:rPr>
          <w:rFonts w:ascii="Garamond" w:hAnsi="Garamond" w:cs="Times New Roman"/>
        </w:rPr>
        <w:t xml:space="preserve">yperparameter </w:t>
      </w:r>
      <w:r w:rsidR="00EF5EBF" w:rsidRPr="001E686A">
        <w:rPr>
          <w:rFonts w:ascii="Garamond" w:hAnsi="Garamond" w:cs="Times New Roman"/>
        </w:rPr>
        <w:t>tuning</w:t>
      </w:r>
      <w:r w:rsidR="00EF5EBF">
        <w:rPr>
          <w:rFonts w:ascii="Garamond" w:hAnsi="Garamond" w:cs="Times New Roman"/>
        </w:rPr>
        <w:t xml:space="preserve">, </w:t>
      </w:r>
      <w:r w:rsidR="003362B0">
        <w:rPr>
          <w:rFonts w:ascii="Garamond" w:hAnsi="Garamond" w:cs="Times New Roman"/>
        </w:rPr>
        <w:t xml:space="preserve">utilized </w:t>
      </w:r>
      <w:r w:rsidR="00EF5EBF" w:rsidRPr="001E686A">
        <w:rPr>
          <w:rFonts w:ascii="Garamond" w:hAnsi="Garamond" w:cs="Times New Roman"/>
        </w:rPr>
        <w:t>Python</w:t>
      </w:r>
      <w:r w:rsidR="001E686A" w:rsidRPr="001E686A">
        <w:rPr>
          <w:rFonts w:ascii="Garamond" w:hAnsi="Garamond" w:cs="Times New Roman"/>
        </w:rPr>
        <w:t xml:space="preserve"> tools for trend analysis, thereby highlighting the capability to independently work with complex data</w:t>
      </w:r>
      <w:r w:rsidR="00DC5783">
        <w:rPr>
          <w:rFonts w:ascii="Garamond" w:hAnsi="Garamond" w:cs="Times New Roman"/>
        </w:rPr>
        <w:t xml:space="preserve"> </w:t>
      </w:r>
      <w:r w:rsidR="001E686A" w:rsidRPr="001E686A">
        <w:rPr>
          <w:rFonts w:ascii="Garamond" w:hAnsi="Garamond" w:cs="Times New Roman"/>
        </w:rPr>
        <w:t>sets and analyze them effectively.</w:t>
      </w:r>
    </w:p>
    <w:p w14:paraId="01DB37EA" w14:textId="31CC8D0D" w:rsidR="00422E71" w:rsidRPr="001E686A" w:rsidRDefault="00422E71" w:rsidP="001E686A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Achieved a</w:t>
      </w:r>
      <w:r w:rsidRPr="00422E71">
        <w:rPr>
          <w:rFonts w:ascii="Garamond" w:hAnsi="Garamond" w:cs="Times New Roman"/>
        </w:rPr>
        <w:t xml:space="preserve">n 88% accuracy improvement for </w:t>
      </w:r>
      <w:r>
        <w:rPr>
          <w:rFonts w:ascii="Garamond" w:hAnsi="Garamond" w:cs="Times New Roman"/>
        </w:rPr>
        <w:t xml:space="preserve">the </w:t>
      </w:r>
      <w:r w:rsidRPr="00422E71">
        <w:rPr>
          <w:rFonts w:ascii="Garamond" w:hAnsi="Garamond" w:cs="Times New Roman"/>
        </w:rPr>
        <w:t>model, demonstra</w:t>
      </w:r>
      <w:r w:rsidR="00A37239">
        <w:rPr>
          <w:rFonts w:ascii="Garamond" w:hAnsi="Garamond" w:cs="Times New Roman"/>
        </w:rPr>
        <w:t>ted</w:t>
      </w:r>
      <w:r w:rsidRPr="00422E71">
        <w:rPr>
          <w:rFonts w:ascii="Garamond" w:hAnsi="Garamond" w:cs="Times New Roman"/>
        </w:rPr>
        <w:t xml:space="preserve"> proficient decision-making and problem-solving skills while actively participating in real-world use cases.</w:t>
      </w:r>
    </w:p>
    <w:p w14:paraId="61791D49" w14:textId="410B8231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A00113" w:rsidRPr="00996AE8">
        <w:rPr>
          <w:rFonts w:ascii="Garamond" w:hAnsi="Garamond" w:cs="Times New Roman"/>
          <w:iCs/>
          <w:sz w:val="22"/>
          <w:szCs w:val="22"/>
        </w:rPr>
        <w:t>J</w:t>
      </w:r>
      <w:r w:rsidR="00A00113">
        <w:rPr>
          <w:rFonts w:ascii="Garamond" w:hAnsi="Garamond" w:cs="Times New Roman"/>
          <w:iCs/>
          <w:sz w:val="22"/>
          <w:szCs w:val="22"/>
        </w:rPr>
        <w:t>ul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6F56A1">
        <w:rPr>
          <w:rFonts w:ascii="Garamond" w:hAnsi="Garamond" w:cs="Times New Roman"/>
          <w:iCs/>
          <w:sz w:val="22"/>
          <w:szCs w:val="22"/>
        </w:rPr>
        <w:t>–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ug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F5AAFC2" w14:textId="5E8572AC" w:rsidR="00DA3C1A" w:rsidRDefault="00E457C9" w:rsidP="00EC5F89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35F84956" w14:textId="1E2E6951" w:rsidR="000C080E" w:rsidRPr="000C080E" w:rsidRDefault="00E32F93" w:rsidP="000C080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</w:t>
      </w:r>
      <w:r w:rsidRPr="000C080E">
        <w:rPr>
          <w:rFonts w:ascii="Garamond" w:hAnsi="Garamond" w:cs="Times New Roman"/>
        </w:rPr>
        <w:t>redict</w:t>
      </w:r>
      <w:r>
        <w:rPr>
          <w:rFonts w:ascii="Garamond" w:hAnsi="Garamond" w:cs="Times New Roman"/>
        </w:rPr>
        <w:t>ed</w:t>
      </w:r>
      <w:r w:rsidRPr="000C080E">
        <w:rPr>
          <w:rFonts w:ascii="Garamond" w:hAnsi="Garamond" w:cs="Times New Roman"/>
        </w:rPr>
        <w:t xml:space="preserve"> stock rates accurately two years into the future </w:t>
      </w:r>
      <w:r>
        <w:rPr>
          <w:rFonts w:ascii="Garamond" w:hAnsi="Garamond" w:cs="Times New Roman"/>
        </w:rPr>
        <w:t>leveraging r</w:t>
      </w:r>
      <w:r w:rsidR="000C080E" w:rsidRPr="000C080E">
        <w:rPr>
          <w:rFonts w:ascii="Garamond" w:hAnsi="Garamond" w:cs="Times New Roman"/>
        </w:rPr>
        <w:t>eal-time stock market operations analysis</w:t>
      </w:r>
      <w:r>
        <w:rPr>
          <w:rFonts w:ascii="Garamond" w:hAnsi="Garamond" w:cs="Times New Roman"/>
        </w:rPr>
        <w:t>.</w:t>
      </w:r>
    </w:p>
    <w:p w14:paraId="112228C2" w14:textId="7543BEF7" w:rsidR="000C080E" w:rsidRPr="000C080E" w:rsidRDefault="00652336" w:rsidP="000C080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E</w:t>
      </w:r>
      <w:r w:rsidRPr="000C080E">
        <w:rPr>
          <w:rFonts w:ascii="Garamond" w:hAnsi="Garamond" w:cs="Times New Roman"/>
        </w:rPr>
        <w:t xml:space="preserve">mployed and meticulously administered </w:t>
      </w:r>
      <w:r w:rsidR="000C080E" w:rsidRPr="000C080E">
        <w:rPr>
          <w:rFonts w:ascii="Garamond" w:hAnsi="Garamond" w:cs="Times New Roman"/>
        </w:rPr>
        <w:t>SVM and Random Forest algorithms</w:t>
      </w:r>
      <w:r w:rsidR="00FA7424">
        <w:rPr>
          <w:rFonts w:ascii="Garamond" w:hAnsi="Garamond" w:cs="Times New Roman"/>
        </w:rPr>
        <w:t xml:space="preserve">, </w:t>
      </w:r>
      <w:r w:rsidR="00FA7424" w:rsidRPr="00FA7424">
        <w:rPr>
          <w:rFonts w:ascii="Garamond" w:hAnsi="Garamond" w:cs="Times New Roman"/>
        </w:rPr>
        <w:t>working independently to ensure the quality and accuracy of data in stock rate predictions.</w:t>
      </w:r>
    </w:p>
    <w:p w14:paraId="2CECC82A" w14:textId="37B217F6" w:rsidR="00B3389E" w:rsidRPr="002B6A0E" w:rsidRDefault="00D72F57" w:rsidP="002B6A0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A</w:t>
      </w:r>
      <w:r w:rsidRPr="000C080E">
        <w:rPr>
          <w:rFonts w:ascii="Garamond" w:hAnsi="Garamond" w:cs="Times New Roman"/>
        </w:rPr>
        <w:t>chieved</w:t>
      </w:r>
      <w:r w:rsidR="000C080E" w:rsidRPr="000C080E">
        <w:rPr>
          <w:rFonts w:ascii="Garamond" w:hAnsi="Garamond" w:cs="Times New Roman"/>
        </w:rPr>
        <w:t xml:space="preserve"> high level of accuracy, reaching 90%, in predictions, showcasing proficiency in data analysis and visualization.</w:t>
      </w:r>
    </w:p>
    <w:p w14:paraId="5075C40C" w14:textId="7D89DCE9" w:rsidR="00E457C9" w:rsidRPr="00996AE8" w:rsidRDefault="00B3473F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</w:t>
      </w:r>
      <w:r w:rsidR="00E457C9">
        <w:rPr>
          <w:rFonts w:ascii="Garamond" w:hAnsi="Garamond" w:cs="Times New Roman"/>
          <w:b/>
        </w:rPr>
        <w:t>rojects</w:t>
      </w:r>
    </w:p>
    <w:p w14:paraId="791EA5D6" w14:textId="1AB25331" w:rsidR="00E457C9" w:rsidRPr="00996AE8" w:rsidRDefault="00681877" w:rsidP="00E457C9">
      <w:pPr>
        <w:rPr>
          <w:rFonts w:ascii="Garamond" w:hAnsi="Garamond" w:cs="Times New Roman"/>
          <w:b/>
          <w:sz w:val="22"/>
          <w:szCs w:val="22"/>
        </w:rPr>
      </w:pPr>
      <w:r w:rsidRPr="00681877">
        <w:rPr>
          <w:rFonts w:ascii="Garamond" w:hAnsi="Garamond" w:cs="Times New Roman"/>
          <w:b/>
          <w:sz w:val="22"/>
          <w:szCs w:val="22"/>
        </w:rPr>
        <w:t xml:space="preserve">Dry Bean Classification Using </w:t>
      </w:r>
      <w:r w:rsidR="0075297D">
        <w:rPr>
          <w:rFonts w:ascii="Garamond" w:hAnsi="Garamond" w:cs="Times New Roman"/>
          <w:b/>
          <w:sz w:val="22"/>
          <w:szCs w:val="22"/>
        </w:rPr>
        <w:t>Machine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Learn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E457C9" w:rsidRPr="00996AE8">
        <w:rPr>
          <w:rFonts w:ascii="Garamond" w:hAnsi="Garamond" w:cs="Times New Roman"/>
          <w:iCs/>
          <w:sz w:val="22"/>
          <w:szCs w:val="22"/>
        </w:rPr>
        <w:t>202</w:t>
      </w:r>
      <w:r w:rsidR="00E457C9">
        <w:rPr>
          <w:rFonts w:ascii="Garamond" w:hAnsi="Garamond" w:cs="Times New Roman"/>
          <w:iCs/>
          <w:sz w:val="22"/>
          <w:szCs w:val="22"/>
        </w:rPr>
        <w:t>3</w:t>
      </w:r>
    </w:p>
    <w:p w14:paraId="27865542" w14:textId="2D79EE3E" w:rsidR="00572344" w:rsidRPr="000F4D4B" w:rsidRDefault="002A4F01" w:rsidP="000F4D4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bookmarkStart w:id="2" w:name="OLE_LINK1"/>
      <w:bookmarkStart w:id="3" w:name="OLE_LINK2"/>
      <w:r>
        <w:rPr>
          <w:rFonts w:ascii="Garamond" w:hAnsi="Garamond" w:cs="Times New Roman"/>
        </w:rPr>
        <w:t>Developed</w:t>
      </w:r>
      <w:r w:rsidR="00572344" w:rsidRPr="00572344">
        <w:rPr>
          <w:rFonts w:ascii="Garamond" w:hAnsi="Garamond" w:cs="Times New Roman"/>
        </w:rPr>
        <w:t xml:space="preserve"> high-precision neural network</w:t>
      </w:r>
      <w:r w:rsidR="00CD4E57">
        <w:rPr>
          <w:rFonts w:ascii="Garamond" w:hAnsi="Garamond" w:cs="Times New Roman"/>
        </w:rPr>
        <w:t>,</w:t>
      </w:r>
      <w:r w:rsidR="00572344" w:rsidRPr="00572344">
        <w:rPr>
          <w:rFonts w:ascii="Garamond" w:hAnsi="Garamond" w:cs="Times New Roman"/>
        </w:rPr>
        <w:t xml:space="preserve"> meticulously fine-tuned</w:t>
      </w:r>
      <w:r w:rsidR="008D6DAC">
        <w:rPr>
          <w:rFonts w:ascii="Garamond" w:hAnsi="Garamond" w:cs="Times New Roman"/>
        </w:rPr>
        <w:t xml:space="preserve"> </w:t>
      </w:r>
      <w:r w:rsidR="0071660E">
        <w:rPr>
          <w:rFonts w:ascii="Garamond" w:hAnsi="Garamond" w:cs="Times New Roman"/>
        </w:rPr>
        <w:t xml:space="preserve">it </w:t>
      </w:r>
      <w:r w:rsidR="008D6DAC">
        <w:rPr>
          <w:rFonts w:ascii="Garamond" w:hAnsi="Garamond" w:cs="Times New Roman"/>
        </w:rPr>
        <w:t>for</w:t>
      </w:r>
      <w:r w:rsidR="008D6DAC" w:rsidRPr="00572344">
        <w:rPr>
          <w:rFonts w:ascii="Garamond" w:hAnsi="Garamond" w:cs="Times New Roman"/>
        </w:rPr>
        <w:t xml:space="preserve"> accurate classification of 14 dry bean varieties.</w:t>
      </w:r>
    </w:p>
    <w:p w14:paraId="67819DEA" w14:textId="6F9F8A92" w:rsidR="00572344" w:rsidRPr="00572344" w:rsidRDefault="000F4D4B" w:rsidP="001B22EC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72344" w:rsidRPr="00572344">
        <w:rPr>
          <w:rFonts w:ascii="Garamond" w:hAnsi="Garamond" w:cs="Times New Roman"/>
        </w:rPr>
        <w:t xml:space="preserve"> team of five, with mentoring and coaching, </w:t>
      </w:r>
      <w:r w:rsidR="00E90C99" w:rsidRPr="00572344">
        <w:rPr>
          <w:rFonts w:ascii="Garamond" w:hAnsi="Garamond" w:cs="Times New Roman"/>
        </w:rPr>
        <w:t xml:space="preserve">employed </w:t>
      </w:r>
      <w:r w:rsidR="00572344" w:rsidRPr="00572344">
        <w:rPr>
          <w:rFonts w:ascii="Garamond" w:hAnsi="Garamond" w:cs="Times New Roman"/>
        </w:rPr>
        <w:t>OpenCV, NumPy, and Pandas in Anaconda, Python</w:t>
      </w:r>
      <w:r w:rsidR="001767AE">
        <w:rPr>
          <w:rFonts w:ascii="Garamond" w:hAnsi="Garamond" w:cs="Times New Roman"/>
        </w:rPr>
        <w:t>.</w:t>
      </w:r>
    </w:p>
    <w:p w14:paraId="0175E2DF" w14:textId="1725F301" w:rsidR="001B307D" w:rsidRDefault="001B307D" w:rsidP="001B307D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1B307D">
        <w:rPr>
          <w:rFonts w:ascii="Garamond" w:hAnsi="Garamond" w:cs="Times New Roman"/>
        </w:rPr>
        <w:t>Attained an accuracy of 90.79%, demonstrat</w:t>
      </w:r>
      <w:r w:rsidR="00B652BB">
        <w:rPr>
          <w:rFonts w:ascii="Garamond" w:hAnsi="Garamond" w:cs="Times New Roman"/>
        </w:rPr>
        <w:t>ed</w:t>
      </w:r>
      <w:r w:rsidRPr="001B307D">
        <w:rPr>
          <w:rFonts w:ascii="Garamond" w:hAnsi="Garamond" w:cs="Times New Roman"/>
        </w:rPr>
        <w:t xml:space="preserve"> steadfast commitment to effective decision making and deliver</w:t>
      </w:r>
      <w:r w:rsidR="00B652BB">
        <w:rPr>
          <w:rFonts w:ascii="Garamond" w:hAnsi="Garamond" w:cs="Times New Roman"/>
        </w:rPr>
        <w:t>ed</w:t>
      </w:r>
      <w:r w:rsidRPr="001B307D">
        <w:rPr>
          <w:rFonts w:ascii="Garamond" w:hAnsi="Garamond" w:cs="Times New Roman"/>
        </w:rPr>
        <w:t xml:space="preserve"> results that align with rigorous quality standards, underscoring leadership within the project.</w:t>
      </w:r>
    </w:p>
    <w:p w14:paraId="0D6571C2" w14:textId="0083AAB2" w:rsidR="00835B95" w:rsidRDefault="00DA3C1A" w:rsidP="00CB5518">
      <w:pPr>
        <w:rPr>
          <w:rFonts w:ascii="Garamond" w:hAnsi="Garamond" w:cs="Times New Roman"/>
          <w:b/>
          <w:sz w:val="22"/>
          <w:szCs w:val="22"/>
        </w:rPr>
      </w:pPr>
      <w:r w:rsidRPr="00DA3C1A">
        <w:rPr>
          <w:rFonts w:ascii="Garamond" w:hAnsi="Garamond" w:cs="Times New Roman"/>
          <w:b/>
          <w:sz w:val="22"/>
          <w:szCs w:val="22"/>
        </w:rPr>
        <w:t>Projected Price Prediction for Property in 5 years</w:t>
      </w:r>
      <w:r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 xml:space="preserve">    </w:t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95C34" w:rsidRPr="00996AE8">
        <w:rPr>
          <w:rFonts w:ascii="Garamond" w:hAnsi="Garamond" w:cs="Times New Roman"/>
          <w:iCs/>
          <w:sz w:val="22"/>
          <w:szCs w:val="22"/>
        </w:rPr>
        <w:t>202</w:t>
      </w:r>
      <w:r w:rsidR="00895C34">
        <w:rPr>
          <w:rFonts w:ascii="Garamond" w:hAnsi="Garamond" w:cs="Times New Roman"/>
          <w:iCs/>
          <w:sz w:val="22"/>
          <w:szCs w:val="22"/>
        </w:rPr>
        <w:t>2</w:t>
      </w:r>
      <w:bookmarkStart w:id="4" w:name="_Hlk146873083"/>
      <w:bookmarkEnd w:id="2"/>
      <w:bookmarkEnd w:id="3"/>
    </w:p>
    <w:p w14:paraId="2F23E5A5" w14:textId="6A238460" w:rsidR="00CB5518" w:rsidRPr="00647D7B" w:rsidRDefault="00647D7B" w:rsidP="00647D7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Formulated a</w:t>
      </w:r>
      <w:r w:rsidR="00CB5518" w:rsidRPr="00CB5518">
        <w:rPr>
          <w:rFonts w:ascii="Garamond" w:hAnsi="Garamond" w:cs="Times New Roman"/>
        </w:rPr>
        <w:t xml:space="preserve"> model for predicting property </w:t>
      </w:r>
      <w:r w:rsidR="00ED2D14" w:rsidRPr="00CB5518">
        <w:rPr>
          <w:rFonts w:ascii="Garamond" w:hAnsi="Garamond" w:cs="Times New Roman"/>
        </w:rPr>
        <w:t xml:space="preserve">prices </w:t>
      </w:r>
      <w:r w:rsidR="00ED2D14">
        <w:rPr>
          <w:rFonts w:ascii="Garamond" w:hAnsi="Garamond" w:cs="Times New Roman"/>
        </w:rPr>
        <w:t>of</w:t>
      </w:r>
      <w:r w:rsidR="00BA49E2">
        <w:rPr>
          <w:rFonts w:ascii="Garamond" w:hAnsi="Garamond" w:cs="Times New Roman"/>
        </w:rPr>
        <w:t xml:space="preserve"> </w:t>
      </w:r>
      <w:r w:rsidR="00BA49E2" w:rsidRPr="00CB5518">
        <w:rPr>
          <w:rFonts w:ascii="Garamond" w:hAnsi="Garamond" w:cs="Times New Roman"/>
        </w:rPr>
        <w:t xml:space="preserve">Vancouver property data </w:t>
      </w:r>
      <w:r w:rsidR="00CB5518" w:rsidRPr="00CB5518">
        <w:rPr>
          <w:rFonts w:ascii="Garamond" w:hAnsi="Garamond" w:cs="Times New Roman"/>
        </w:rPr>
        <w:t>over the next five years</w:t>
      </w:r>
      <w:r w:rsidR="00BA49E2">
        <w:rPr>
          <w:rFonts w:ascii="Garamond" w:hAnsi="Garamond" w:cs="Times New Roman"/>
        </w:rPr>
        <w:t>.</w:t>
      </w:r>
    </w:p>
    <w:p w14:paraId="340667D9" w14:textId="0A7B061B" w:rsidR="008C17BD" w:rsidRPr="008C17BD" w:rsidRDefault="00123870" w:rsidP="008C17BD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123870">
        <w:rPr>
          <w:rFonts w:ascii="Garamond" w:hAnsi="Garamond" w:cs="Times New Roman"/>
        </w:rPr>
        <w:t>Conducted in-depth analysis, with a focus on quality data collection, accurate forecasting, and exercis</w:t>
      </w:r>
      <w:r w:rsidR="00DD523F">
        <w:rPr>
          <w:rFonts w:ascii="Garamond" w:hAnsi="Garamond" w:cs="Times New Roman"/>
        </w:rPr>
        <w:t>ed</w:t>
      </w:r>
      <w:r w:rsidRPr="00123870">
        <w:rPr>
          <w:rFonts w:ascii="Garamond" w:hAnsi="Garamond" w:cs="Times New Roman"/>
        </w:rPr>
        <w:t xml:space="preserve"> judgment </w:t>
      </w:r>
      <w:r w:rsidR="00DD523F">
        <w:rPr>
          <w:rFonts w:ascii="Garamond" w:hAnsi="Garamond" w:cs="Times New Roman"/>
        </w:rPr>
        <w:t xml:space="preserve">and </w:t>
      </w:r>
      <w:r w:rsidRPr="00123870">
        <w:rPr>
          <w:rFonts w:ascii="Garamond" w:hAnsi="Garamond" w:cs="Times New Roman"/>
        </w:rPr>
        <w:t>utiliz</w:t>
      </w:r>
      <w:r w:rsidR="00DD523F">
        <w:rPr>
          <w:rFonts w:ascii="Garamond" w:hAnsi="Garamond" w:cs="Times New Roman"/>
        </w:rPr>
        <w:t>ed</w:t>
      </w:r>
      <w:r w:rsidRPr="00123870">
        <w:rPr>
          <w:rFonts w:ascii="Garamond" w:hAnsi="Garamond" w:cs="Times New Roman"/>
        </w:rPr>
        <w:t xml:space="preserve"> Python, Pandas, and Sklearn.</w:t>
      </w:r>
    </w:p>
    <w:p w14:paraId="5DF951DE" w14:textId="13FE9AE6" w:rsidR="008C17BD" w:rsidRDefault="008C17BD" w:rsidP="00CB5518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8C17BD">
        <w:rPr>
          <w:rFonts w:ascii="Garamond" w:hAnsi="Garamond" w:cs="Times New Roman"/>
        </w:rPr>
        <w:t xml:space="preserve">Devised a model with 85% accuracy that </w:t>
      </w:r>
      <w:r w:rsidR="00042CAA" w:rsidRPr="008C17BD">
        <w:rPr>
          <w:rFonts w:ascii="Garamond" w:hAnsi="Garamond" w:cs="Times New Roman"/>
        </w:rPr>
        <w:t xml:space="preserve">understands market trends </w:t>
      </w:r>
      <w:r w:rsidR="00042CAA">
        <w:rPr>
          <w:rFonts w:ascii="Garamond" w:hAnsi="Garamond" w:cs="Times New Roman"/>
        </w:rPr>
        <w:t xml:space="preserve">and </w:t>
      </w:r>
      <w:r w:rsidRPr="008C17BD">
        <w:rPr>
          <w:rFonts w:ascii="Garamond" w:hAnsi="Garamond" w:cs="Times New Roman"/>
        </w:rPr>
        <w:t>not only analyzes data effectively but also engages with online communities, enhan</w:t>
      </w:r>
      <w:r w:rsidR="00DE1D57">
        <w:rPr>
          <w:rFonts w:ascii="Garamond" w:hAnsi="Garamond" w:cs="Times New Roman"/>
        </w:rPr>
        <w:t>c</w:t>
      </w:r>
      <w:r w:rsidR="006F1C75">
        <w:rPr>
          <w:rFonts w:ascii="Garamond" w:hAnsi="Garamond" w:cs="Times New Roman"/>
        </w:rPr>
        <w:t>ing</w:t>
      </w:r>
      <w:r w:rsidRPr="008C17BD">
        <w:rPr>
          <w:rFonts w:ascii="Garamond" w:hAnsi="Garamond" w:cs="Times New Roman"/>
        </w:rPr>
        <w:t xml:space="preserve"> the company's business analysis capabilities</w:t>
      </w:r>
      <w:r w:rsidR="00652B3B">
        <w:rPr>
          <w:rFonts w:ascii="Garamond" w:hAnsi="Garamond" w:cs="Times New Roman"/>
        </w:rPr>
        <w:t>.</w:t>
      </w:r>
    </w:p>
    <w:p w14:paraId="6C4C873E" w14:textId="0319BC9C" w:rsidR="0002565E" w:rsidRPr="00996AE8" w:rsidRDefault="00F37B41" w:rsidP="0002565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31A0BAA9" w14:textId="42FBB8EA" w:rsidR="00F861F3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>Cost Effective Railway Track Fault Detection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53D9916E" w14:textId="254E892B" w:rsidR="006F6E31" w:rsidRPr="00DC2752" w:rsidRDefault="00F17393" w:rsidP="00DC2752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Constructed</w:t>
      </w:r>
      <w:r w:rsidR="00DC2752">
        <w:rPr>
          <w:rFonts w:ascii="Garamond" w:hAnsi="Garamond" w:cs="Times New Roman"/>
        </w:rPr>
        <w:t xml:space="preserve"> a</w:t>
      </w:r>
      <w:r w:rsidR="006F6E31" w:rsidRPr="006F6E31">
        <w:rPr>
          <w:rFonts w:ascii="Garamond" w:hAnsi="Garamond" w:cs="Times New Roman"/>
        </w:rPr>
        <w:t xml:space="preserve"> high-accuracy crack detection algorithm</w:t>
      </w:r>
      <w:r w:rsidR="00DC2752">
        <w:rPr>
          <w:rFonts w:ascii="Garamond" w:hAnsi="Garamond" w:cs="Times New Roman"/>
        </w:rPr>
        <w:t xml:space="preserve"> with innovation in</w:t>
      </w:r>
      <w:r w:rsidR="00DC2752" w:rsidRPr="006F6E31">
        <w:rPr>
          <w:rFonts w:ascii="Garamond" w:hAnsi="Garamond" w:cs="Times New Roman"/>
        </w:rPr>
        <w:t xml:space="preserve"> railway track health monitoring</w:t>
      </w:r>
      <w:r w:rsidR="00DC2752">
        <w:rPr>
          <w:rFonts w:ascii="Garamond" w:hAnsi="Garamond" w:cs="Times New Roman"/>
        </w:rPr>
        <w:t>.</w:t>
      </w:r>
    </w:p>
    <w:p w14:paraId="5CAD062C" w14:textId="3DB3F2D0" w:rsidR="006F6E31" w:rsidRPr="006F6E31" w:rsidRDefault="008C5BF9" w:rsidP="0048563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U</w:t>
      </w:r>
      <w:r w:rsidRPr="006F6E31">
        <w:rPr>
          <w:rFonts w:ascii="Garamond" w:hAnsi="Garamond" w:cs="Times New Roman"/>
        </w:rPr>
        <w:t xml:space="preserve">tilized </w:t>
      </w:r>
      <w:r w:rsidR="006F6E31" w:rsidRPr="006F6E31">
        <w:rPr>
          <w:rFonts w:ascii="Garamond" w:hAnsi="Garamond" w:cs="Times New Roman"/>
        </w:rPr>
        <w:t>OpenCV in Python for algorithm development, showcas</w:t>
      </w:r>
      <w:r w:rsidR="006D02D5">
        <w:rPr>
          <w:rFonts w:ascii="Garamond" w:hAnsi="Garamond" w:cs="Times New Roman"/>
        </w:rPr>
        <w:t>ed</w:t>
      </w:r>
      <w:r w:rsidR="006F6E31" w:rsidRPr="006F6E31">
        <w:rPr>
          <w:rFonts w:ascii="Garamond" w:hAnsi="Garamond" w:cs="Times New Roman"/>
        </w:rPr>
        <w:t xml:space="preserve"> analytical skills and precision.</w:t>
      </w:r>
    </w:p>
    <w:p w14:paraId="3D98A54E" w14:textId="52E7EB36" w:rsidR="006F6E31" w:rsidRPr="00530C66" w:rsidRDefault="00530C66" w:rsidP="0002565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02565E">
        <w:rPr>
          <w:rFonts w:ascii="Garamond" w:hAnsi="Garamond" w:cs="Times New Roman"/>
          <w:bCs/>
        </w:rPr>
        <w:t>Exhibited model</w:t>
      </w:r>
      <w:r w:rsidR="00901B6B">
        <w:rPr>
          <w:rFonts w:ascii="Garamond" w:hAnsi="Garamond" w:cs="Times New Roman"/>
          <w:bCs/>
        </w:rPr>
        <w:t xml:space="preserve"> with </w:t>
      </w:r>
      <w:r w:rsidR="00901B6B" w:rsidRPr="006F6E31">
        <w:rPr>
          <w:rFonts w:ascii="Garamond" w:hAnsi="Garamond" w:cs="Times New Roman"/>
        </w:rPr>
        <w:t>92% accuracy</w:t>
      </w:r>
      <w:r w:rsidR="00901B6B">
        <w:rPr>
          <w:rFonts w:ascii="Garamond" w:hAnsi="Garamond" w:cs="Times New Roman"/>
        </w:rPr>
        <w:t>,</w:t>
      </w:r>
      <w:r w:rsidRPr="0002565E">
        <w:rPr>
          <w:rFonts w:ascii="Garamond" w:hAnsi="Garamond" w:cs="Times New Roman"/>
          <w:bCs/>
        </w:rPr>
        <w:t xml:space="preserve"> before a panel of 5 senior technical engineers at International Conference on </w:t>
      </w:r>
      <w:r w:rsidRPr="009E700E">
        <w:rPr>
          <w:rFonts w:ascii="Garamond" w:hAnsi="Garamond" w:cs="Times New Roman"/>
          <w:bCs/>
        </w:rPr>
        <w:t>IoT Based Control Networks &amp; Intelligent Systems - ICICNIS 2021 and published in SSRN, Elsevier Digital Library</w:t>
      </w:r>
      <w:r>
        <w:rPr>
          <w:rFonts w:ascii="Garamond" w:hAnsi="Garamond" w:cs="Times New Roman"/>
          <w:bCs/>
        </w:rPr>
        <w:t xml:space="preserve">, </w:t>
      </w:r>
      <w:r w:rsidRPr="006F6E31">
        <w:rPr>
          <w:rFonts w:ascii="Garamond" w:hAnsi="Garamond" w:cs="Times New Roman"/>
        </w:rPr>
        <w:t>demonstrat</w:t>
      </w:r>
      <w:r w:rsidR="00AF31A3">
        <w:rPr>
          <w:rFonts w:ascii="Garamond" w:hAnsi="Garamond" w:cs="Times New Roman"/>
        </w:rPr>
        <w:t>ed</w:t>
      </w:r>
      <w:r w:rsidRPr="006F6E31">
        <w:rPr>
          <w:rFonts w:ascii="Garamond" w:hAnsi="Garamond" w:cs="Times New Roman"/>
        </w:rPr>
        <w:t xml:space="preserve"> expertise in problem-solving and written communication.</w:t>
      </w:r>
    </w:p>
    <w:p w14:paraId="5927A0F2" w14:textId="2FA42404" w:rsidR="00367C2B" w:rsidRDefault="0002565E" w:rsidP="000C5706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 xml:space="preserve">Efficient Pipe Monitoring System and Hazard Detectio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  <w:bookmarkEnd w:id="4"/>
    </w:p>
    <w:p w14:paraId="46108C7E" w14:textId="470518A4" w:rsidR="000C5706" w:rsidRPr="00D135E0" w:rsidRDefault="00D135E0" w:rsidP="00D135E0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ultivated </w:t>
      </w:r>
      <w:r w:rsidR="000C5706" w:rsidRPr="000C5706">
        <w:rPr>
          <w:rFonts w:ascii="Garamond" w:hAnsi="Garamond" w:cs="Times New Roman"/>
        </w:rPr>
        <w:t>efficient system for predicting the lifespan of pipes</w:t>
      </w:r>
      <w:r>
        <w:rPr>
          <w:rFonts w:ascii="Garamond" w:hAnsi="Garamond" w:cs="Times New Roman"/>
        </w:rPr>
        <w:t xml:space="preserve"> to enhance</w:t>
      </w:r>
      <w:r w:rsidRPr="000C5706">
        <w:rPr>
          <w:rFonts w:ascii="Garamond" w:hAnsi="Garamond" w:cs="Times New Roman"/>
        </w:rPr>
        <w:t xml:space="preserve"> pipe health monitoring and hazard detection.</w:t>
      </w:r>
    </w:p>
    <w:p w14:paraId="54C46DB5" w14:textId="6A365BFD" w:rsidR="004B731B" w:rsidRPr="000C5706" w:rsidRDefault="00111975" w:rsidP="004B731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mplemented </w:t>
      </w:r>
      <w:r w:rsidR="004B731B" w:rsidRPr="004B731B">
        <w:rPr>
          <w:rFonts w:ascii="Garamond" w:hAnsi="Garamond" w:cs="Times New Roman"/>
        </w:rPr>
        <w:t>IoT solutions</w:t>
      </w:r>
      <w:r w:rsidR="009575BF">
        <w:rPr>
          <w:rFonts w:ascii="Garamond" w:hAnsi="Garamond" w:cs="Times New Roman"/>
        </w:rPr>
        <w:t xml:space="preserve"> u</w:t>
      </w:r>
      <w:r w:rsidR="004B731B" w:rsidRPr="004B731B">
        <w:rPr>
          <w:rFonts w:ascii="Garamond" w:hAnsi="Garamond" w:cs="Times New Roman"/>
        </w:rPr>
        <w:t>sing ThingSpeak, Raspberry Pi, and the Decision Tree Algorithm, demonstrating proficiency in analytical support, software development, and generating detailed reports for comprehensive reviews.</w:t>
      </w:r>
    </w:p>
    <w:p w14:paraId="22ED47F0" w14:textId="65A75F40" w:rsidR="000C5706" w:rsidRPr="004A5520" w:rsidRDefault="001F28C5" w:rsidP="000C5706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redicted p</w:t>
      </w:r>
      <w:r w:rsidR="000C5706" w:rsidRPr="000C5706">
        <w:rPr>
          <w:rFonts w:ascii="Garamond" w:hAnsi="Garamond" w:cs="Times New Roman"/>
        </w:rPr>
        <w:t>ipe lifespan</w:t>
      </w:r>
      <w:r>
        <w:rPr>
          <w:rFonts w:ascii="Garamond" w:hAnsi="Garamond" w:cs="Times New Roman"/>
        </w:rPr>
        <w:t xml:space="preserve"> </w:t>
      </w:r>
      <w:r w:rsidR="000C5706" w:rsidRPr="000C5706">
        <w:rPr>
          <w:rFonts w:ascii="Garamond" w:hAnsi="Garamond" w:cs="Times New Roman"/>
        </w:rPr>
        <w:t xml:space="preserve">with 95% </w:t>
      </w:r>
      <w:r w:rsidR="00813CC6" w:rsidRPr="000C5706">
        <w:rPr>
          <w:rFonts w:ascii="Garamond" w:hAnsi="Garamond" w:cs="Times New Roman"/>
        </w:rPr>
        <w:t>accuracy and</w:t>
      </w:r>
      <w:r w:rsidR="000C5706" w:rsidRPr="000C5706">
        <w:rPr>
          <w:rFonts w:ascii="Garamond" w:hAnsi="Garamond" w:cs="Times New Roman"/>
        </w:rPr>
        <w:t xml:space="preserve"> </w:t>
      </w:r>
      <w:r w:rsidR="00606162">
        <w:rPr>
          <w:rFonts w:ascii="Garamond" w:hAnsi="Garamond" w:cs="Times New Roman"/>
        </w:rPr>
        <w:t xml:space="preserve">presented </w:t>
      </w:r>
      <w:r w:rsidR="000C5706" w:rsidRPr="004A5520">
        <w:rPr>
          <w:rFonts w:ascii="Garamond" w:hAnsi="Garamond" w:cs="Times New Roman"/>
        </w:rPr>
        <w:t>findings</w:t>
      </w:r>
      <w:r w:rsidR="00606162">
        <w:rPr>
          <w:rFonts w:ascii="Garamond" w:hAnsi="Garamond" w:cs="Times New Roman"/>
        </w:rPr>
        <w:t xml:space="preserve"> </w:t>
      </w:r>
      <w:r w:rsidR="00F41712" w:rsidRPr="004A5520">
        <w:rPr>
          <w:rFonts w:ascii="Garamond" w:hAnsi="Garamond" w:cs="Times New Roman"/>
        </w:rPr>
        <w:t>at International Conference on IoT Based Control Networks &amp; Intelligent Systems - ICICNIS 2021 and published in SSRN, Elsevier Digital Library</w:t>
      </w:r>
      <w:r w:rsidR="000C5706" w:rsidRPr="004A5520">
        <w:rPr>
          <w:rFonts w:ascii="Garamond" w:hAnsi="Garamond" w:cs="Times New Roman"/>
        </w:rPr>
        <w:t>, showcas</w:t>
      </w:r>
      <w:r w:rsidR="009C031A">
        <w:rPr>
          <w:rFonts w:ascii="Garamond" w:hAnsi="Garamond" w:cs="Times New Roman"/>
        </w:rPr>
        <w:t>ed</w:t>
      </w:r>
      <w:r w:rsidR="000C5706" w:rsidRPr="004A5520">
        <w:rPr>
          <w:rFonts w:ascii="Garamond" w:hAnsi="Garamond" w:cs="Times New Roman"/>
        </w:rPr>
        <w:t xml:space="preserve"> ability to provide solutions and engage in effective stakeholder management.</w:t>
      </w:r>
    </w:p>
    <w:p w14:paraId="796CC0BC" w14:textId="5D0F1A45" w:rsidR="00E457C9" w:rsidRPr="0094226D" w:rsidRDefault="00E457C9" w:rsidP="0094226D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>
        <w:rPr>
          <w:rFonts w:ascii="Garamond" w:hAnsi="Garamond" w:cs="Times New Roman"/>
          <w:b/>
        </w:rPr>
        <w:t xml:space="preserve">ducation </w:t>
      </w:r>
    </w:p>
    <w:p w14:paraId="5C2AF604" w14:textId="2C2FC11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</w:t>
      </w:r>
      <w:r w:rsidR="00652CD4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 xml:space="preserve"> Dec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3</w:t>
      </w:r>
    </w:p>
    <w:p w14:paraId="772CCBE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5B477235" w14:textId="22A24A9B" w:rsidR="009C32F6" w:rsidRDefault="00E457C9" w:rsidP="00682A4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</w:t>
      </w:r>
      <w:r w:rsidR="00511F87">
        <w:rPr>
          <w:rFonts w:ascii="Garamond" w:hAnsi="Garamond" w:cs="Times New Roman"/>
        </w:rPr>
        <w:t>79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763A03BA" w14:textId="24AA09DB" w:rsidR="00FA685C" w:rsidRDefault="00A507E6" w:rsidP="00A507E6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>
        <w:rPr>
          <w:rFonts w:ascii="Garamond" w:hAnsi="Garamond" w:cs="Times New Roman"/>
        </w:rPr>
        <w:t>Awarded Certificate of Achievement for Inspirational Growth mindset by Dean of Northeastern University</w:t>
      </w:r>
      <w:r w:rsidR="0077253E">
        <w:rPr>
          <w:rFonts w:ascii="Garamond" w:hAnsi="Garamond" w:cs="Times New Roman"/>
        </w:rPr>
        <w:t>.</w:t>
      </w:r>
    </w:p>
    <w:p w14:paraId="7C3CE8A2" w14:textId="15AEEFFC" w:rsidR="00E47A62" w:rsidRPr="0094226D" w:rsidRDefault="00B82500" w:rsidP="00E457C9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B82500">
        <w:rPr>
          <w:rFonts w:ascii="Garamond" w:hAnsi="Garamond" w:cs="Times New Roman"/>
        </w:rPr>
        <w:t>Achieved a distinguished position among the top 6 teams in the Spexi-Hackathon by employing advanced data analysis techniques on drone aerial images.</w:t>
      </w:r>
    </w:p>
    <w:p w14:paraId="2D63B8BF" w14:textId="77777777" w:rsidR="00745B5F" w:rsidRPr="00745B5F" w:rsidRDefault="00745B5F" w:rsidP="00E457C9">
      <w:pPr>
        <w:rPr>
          <w:rFonts w:ascii="Garamond" w:hAnsi="Garamond" w:cs="Times New Roman"/>
          <w:b/>
          <w:sz w:val="6"/>
          <w:szCs w:val="6"/>
        </w:rPr>
      </w:pPr>
    </w:p>
    <w:p w14:paraId="4A509B24" w14:textId="228A441C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</w:t>
      </w:r>
      <w:r w:rsidR="00652CD4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 xml:space="preserve">       May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2</w:t>
      </w:r>
    </w:p>
    <w:p w14:paraId="115C9A9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039FCBE2" w14:textId="01B534DD" w:rsidR="00DA3C1A" w:rsidRPr="00717E38" w:rsidRDefault="00E457C9" w:rsidP="00717E38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</w:t>
      </w:r>
      <w:r w:rsidR="00511F87">
        <w:rPr>
          <w:rFonts w:ascii="Garamond" w:hAnsi="Garamond" w:cs="Times New Roman"/>
        </w:rPr>
        <w:t>58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497E8383" w14:textId="77777777" w:rsidR="00717E38" w:rsidRPr="00A85A24" w:rsidRDefault="00717E38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  <w:sz w:val="18"/>
          <w:szCs w:val="18"/>
        </w:rPr>
      </w:pPr>
    </w:p>
    <w:p w14:paraId="1BA7EE9A" w14:textId="3B949295" w:rsidR="0033781D" w:rsidRPr="00201448" w:rsidRDefault="00D94110" w:rsidP="00201448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Competitions</w:t>
      </w:r>
    </w:p>
    <w:p w14:paraId="0A8EC865" w14:textId="3ABBEA4E" w:rsidR="003A388E" w:rsidRPr="0033781D" w:rsidRDefault="00E457C9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33781D">
        <w:rPr>
          <w:rFonts w:ascii="Garamond" w:hAnsi="Garamond" w:cs="Times New Roman"/>
          <w:b/>
          <w:bCs/>
          <w:sz w:val="22"/>
          <w:szCs w:val="22"/>
        </w:rPr>
        <w:t xml:space="preserve">Responsible AI Symposium </w:t>
      </w:r>
      <w:r w:rsidR="0033781D" w:rsidRPr="0033781D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AC6790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</w:t>
      </w:r>
      <w:r w:rsidR="00AC6790" w:rsidRPr="00AC6790">
        <w:rPr>
          <w:rFonts w:ascii="Garamond" w:hAnsi="Garamond" w:cs="Times New Roman"/>
          <w:sz w:val="22"/>
          <w:szCs w:val="22"/>
        </w:rPr>
        <w:t>2023</w:t>
      </w:r>
    </w:p>
    <w:p w14:paraId="5D7F82F1" w14:textId="37397FA1" w:rsidR="0033781D" w:rsidRPr="00DF0468" w:rsidRDefault="008F4785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8F4785">
        <w:rPr>
          <w:rFonts w:ascii="Garamond" w:hAnsi="Garamond" w:cs="Times New Roman"/>
          <w:bCs/>
        </w:rPr>
        <w:t>Awarded the prestigious recognition at the Responsible Artificial Intelligence Symposium 2023 for pioneering research and application of Responsible AI in healthcare, triumphing over 40 competitors.</w:t>
      </w:r>
      <w:r w:rsidR="0033781D" w:rsidRPr="0033781D">
        <w:rPr>
          <w:rFonts w:ascii="Garamond" w:hAnsi="Garamond" w:cs="Times New Roman"/>
          <w:bCs/>
        </w:rPr>
        <w:tab/>
      </w:r>
    </w:p>
    <w:p w14:paraId="03CC490E" w14:textId="34086513" w:rsidR="0033781D" w:rsidRPr="00206931" w:rsidRDefault="0033781D" w:rsidP="0033781D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206931">
        <w:rPr>
          <w:rFonts w:ascii="Garamond" w:hAnsi="Garamond" w:cs="Times New Roman"/>
          <w:b/>
          <w:bCs/>
          <w:sz w:val="22"/>
          <w:szCs w:val="22"/>
        </w:rPr>
        <w:t xml:space="preserve">Zeal Hackathon </w:t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        </w:t>
      </w:r>
      <w:r w:rsidR="00E50560">
        <w:rPr>
          <w:rFonts w:ascii="Garamond" w:hAnsi="Garamond" w:cs="Times New Roman"/>
          <w:b/>
          <w:bCs/>
          <w:sz w:val="22"/>
          <w:szCs w:val="22"/>
        </w:rPr>
        <w:tab/>
      </w:r>
      <w:r w:rsidR="00E50560">
        <w:rPr>
          <w:rFonts w:ascii="Garamond" w:hAnsi="Garamond" w:cs="Times New Roman"/>
          <w:b/>
          <w:bCs/>
          <w:sz w:val="22"/>
          <w:szCs w:val="22"/>
        </w:rPr>
        <w:tab/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</w:t>
      </w:r>
      <w:r w:rsidR="00AC6790" w:rsidRPr="00206931">
        <w:rPr>
          <w:rFonts w:ascii="Garamond" w:hAnsi="Garamond" w:cs="Times New Roman"/>
          <w:sz w:val="22"/>
          <w:szCs w:val="22"/>
        </w:rPr>
        <w:t>2022</w:t>
      </w:r>
    </w:p>
    <w:p w14:paraId="11683F8E" w14:textId="107B6D41" w:rsidR="00B3389E" w:rsidRPr="00B3389E" w:rsidRDefault="0033781D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33781D">
        <w:rPr>
          <w:rFonts w:ascii="Garamond" w:hAnsi="Garamond" w:cs="Times New Roman"/>
          <w:bCs/>
        </w:rPr>
        <w:t xml:space="preserve">Acquired the </w:t>
      </w:r>
      <w:r>
        <w:rPr>
          <w:rFonts w:ascii="Garamond" w:hAnsi="Garamond" w:cs="Times New Roman"/>
          <w:bCs/>
        </w:rPr>
        <w:t>first</w:t>
      </w:r>
      <w:r w:rsidRPr="0033781D">
        <w:rPr>
          <w:rFonts w:ascii="Garamond" w:hAnsi="Garamond" w:cs="Times New Roman"/>
          <w:bCs/>
        </w:rPr>
        <w:t xml:space="preserve"> position by spearheading the creation of an application enabling real-time display of stock availability in nearby stores</w:t>
      </w:r>
      <w:r>
        <w:rPr>
          <w:rFonts w:ascii="Garamond" w:hAnsi="Garamond" w:cs="Times New Roman"/>
          <w:bCs/>
        </w:rPr>
        <w:t xml:space="preserve"> during COVID 19 pandemic </w:t>
      </w:r>
      <w:r w:rsidRPr="00E44A6D">
        <w:rPr>
          <w:rFonts w:ascii="Garamond" w:hAnsi="Garamond" w:cs="Times New Roman"/>
          <w:bCs/>
        </w:rPr>
        <w:t xml:space="preserve">leveraging </w:t>
      </w:r>
      <w:r w:rsidR="00AC6790" w:rsidRPr="00E44A6D">
        <w:rPr>
          <w:rFonts w:ascii="Garamond" w:hAnsi="Garamond" w:cs="Times New Roman"/>
          <w:bCs/>
        </w:rPr>
        <w:t>P</w:t>
      </w:r>
      <w:r w:rsidRPr="00E44A6D">
        <w:rPr>
          <w:rFonts w:ascii="Garamond" w:hAnsi="Garamond" w:cs="Times New Roman"/>
          <w:bCs/>
        </w:rPr>
        <w:t>ython and Power BI visualizations</w:t>
      </w:r>
      <w:r w:rsidR="002C3941">
        <w:rPr>
          <w:rFonts w:ascii="Garamond" w:hAnsi="Garamond" w:cs="Times New Roman"/>
          <w:bCs/>
        </w:rPr>
        <w:t>.</w:t>
      </w:r>
    </w:p>
    <w:sectPr w:rsidR="00B3389E" w:rsidRPr="00B3389E" w:rsidSect="00FD2FD6">
      <w:pgSz w:w="12240" w:h="15840"/>
      <w:pgMar w:top="1077" w:right="720" w:bottom="7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1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2F051F"/>
    <w:multiLevelType w:val="hybridMultilevel"/>
    <w:tmpl w:val="AD38D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6964A8"/>
    <w:multiLevelType w:val="hybridMultilevel"/>
    <w:tmpl w:val="79CA96BA"/>
    <w:lvl w:ilvl="0" w:tplc="9F40FC94">
      <w:numFmt w:val="bullet"/>
      <w:lvlText w:val=""/>
      <w:lvlJc w:val="left"/>
      <w:pPr>
        <w:ind w:left="4046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C0C67"/>
    <w:multiLevelType w:val="hybridMultilevel"/>
    <w:tmpl w:val="FFF6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31A54"/>
    <w:multiLevelType w:val="hybridMultilevel"/>
    <w:tmpl w:val="8782E94E"/>
    <w:lvl w:ilvl="0" w:tplc="4268FBFC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62FC2"/>
    <w:multiLevelType w:val="hybridMultilevel"/>
    <w:tmpl w:val="25D48CA8"/>
    <w:lvl w:ilvl="0" w:tplc="F4C0F0CA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D499D"/>
    <w:multiLevelType w:val="hybridMultilevel"/>
    <w:tmpl w:val="469AD664"/>
    <w:lvl w:ilvl="0" w:tplc="3AC63D48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D3EF2"/>
    <w:multiLevelType w:val="hybridMultilevel"/>
    <w:tmpl w:val="89C4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962DB"/>
    <w:multiLevelType w:val="hybridMultilevel"/>
    <w:tmpl w:val="551C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7E4CAD"/>
    <w:multiLevelType w:val="hybridMultilevel"/>
    <w:tmpl w:val="ADAC2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1E0B7A"/>
    <w:multiLevelType w:val="hybridMultilevel"/>
    <w:tmpl w:val="E022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2A2AE7"/>
    <w:multiLevelType w:val="hybridMultilevel"/>
    <w:tmpl w:val="7F38E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465EE"/>
    <w:multiLevelType w:val="hybridMultilevel"/>
    <w:tmpl w:val="43B2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4846052"/>
    <w:multiLevelType w:val="hybridMultilevel"/>
    <w:tmpl w:val="8968FF50"/>
    <w:lvl w:ilvl="0" w:tplc="8AB4BEFE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52D4E28"/>
    <w:multiLevelType w:val="hybridMultilevel"/>
    <w:tmpl w:val="59B00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C91C92"/>
    <w:multiLevelType w:val="hybridMultilevel"/>
    <w:tmpl w:val="AA669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5785D61"/>
    <w:multiLevelType w:val="hybridMultilevel"/>
    <w:tmpl w:val="37984368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5C7852"/>
    <w:multiLevelType w:val="hybridMultilevel"/>
    <w:tmpl w:val="87E8511C"/>
    <w:lvl w:ilvl="0" w:tplc="216ED786">
      <w:numFmt w:val="bullet"/>
      <w:lvlText w:val="•"/>
      <w:lvlJc w:val="left"/>
      <w:pPr>
        <w:ind w:left="144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4A50DF"/>
    <w:multiLevelType w:val="hybridMultilevel"/>
    <w:tmpl w:val="A2A8A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1B5D54"/>
    <w:multiLevelType w:val="hybridMultilevel"/>
    <w:tmpl w:val="28362902"/>
    <w:lvl w:ilvl="0" w:tplc="E0DAAB32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1B2F5B"/>
    <w:multiLevelType w:val="hybridMultilevel"/>
    <w:tmpl w:val="4C12E0DC"/>
    <w:lvl w:ilvl="0" w:tplc="456CA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6C3B2B"/>
    <w:multiLevelType w:val="hybridMultilevel"/>
    <w:tmpl w:val="4180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F72184"/>
    <w:multiLevelType w:val="hybridMultilevel"/>
    <w:tmpl w:val="EBACABD6"/>
    <w:lvl w:ilvl="0" w:tplc="216ED786">
      <w:numFmt w:val="bullet"/>
      <w:lvlText w:val="•"/>
      <w:lvlJc w:val="left"/>
      <w:pPr>
        <w:ind w:left="108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2C458A"/>
    <w:multiLevelType w:val="hybridMultilevel"/>
    <w:tmpl w:val="16B6A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3C2378"/>
    <w:multiLevelType w:val="hybridMultilevel"/>
    <w:tmpl w:val="A40275C0"/>
    <w:lvl w:ilvl="0" w:tplc="73F4C41A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751019"/>
    <w:multiLevelType w:val="hybridMultilevel"/>
    <w:tmpl w:val="BA328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2E523A"/>
    <w:multiLevelType w:val="hybridMultilevel"/>
    <w:tmpl w:val="F1AC0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43"/>
  </w:num>
  <w:num w:numId="2" w16cid:durableId="2025785919">
    <w:abstractNumId w:val="14"/>
  </w:num>
  <w:num w:numId="3" w16cid:durableId="513302468">
    <w:abstractNumId w:val="31"/>
  </w:num>
  <w:num w:numId="4" w16cid:durableId="2008287643">
    <w:abstractNumId w:val="3"/>
  </w:num>
  <w:num w:numId="5" w16cid:durableId="240800316">
    <w:abstractNumId w:val="24"/>
  </w:num>
  <w:num w:numId="6" w16cid:durableId="964695445">
    <w:abstractNumId w:val="39"/>
  </w:num>
  <w:num w:numId="7" w16cid:durableId="1964849280">
    <w:abstractNumId w:val="27"/>
  </w:num>
  <w:num w:numId="8" w16cid:durableId="623118393">
    <w:abstractNumId w:val="1"/>
  </w:num>
  <w:num w:numId="9" w16cid:durableId="626935799">
    <w:abstractNumId w:val="12"/>
  </w:num>
  <w:num w:numId="10" w16cid:durableId="1923443778">
    <w:abstractNumId w:val="22"/>
  </w:num>
  <w:num w:numId="11" w16cid:durableId="1451783188">
    <w:abstractNumId w:val="21"/>
  </w:num>
  <w:num w:numId="12" w16cid:durableId="375474070">
    <w:abstractNumId w:val="5"/>
  </w:num>
  <w:num w:numId="13" w16cid:durableId="1155151142">
    <w:abstractNumId w:val="36"/>
  </w:num>
  <w:num w:numId="14" w16cid:durableId="1333100452">
    <w:abstractNumId w:val="37"/>
  </w:num>
  <w:num w:numId="15" w16cid:durableId="1800760929">
    <w:abstractNumId w:val="28"/>
  </w:num>
  <w:num w:numId="16" w16cid:durableId="385181762">
    <w:abstractNumId w:val="42"/>
  </w:num>
  <w:num w:numId="17" w16cid:durableId="417363649">
    <w:abstractNumId w:val="40"/>
  </w:num>
  <w:num w:numId="18" w16cid:durableId="1124344839">
    <w:abstractNumId w:val="15"/>
  </w:num>
  <w:num w:numId="19" w16cid:durableId="1686786293">
    <w:abstractNumId w:val="13"/>
  </w:num>
  <w:num w:numId="20" w16cid:durableId="1336569184">
    <w:abstractNumId w:val="4"/>
  </w:num>
  <w:num w:numId="21" w16cid:durableId="522867934">
    <w:abstractNumId w:val="29"/>
  </w:num>
  <w:num w:numId="22" w16cid:durableId="976104632">
    <w:abstractNumId w:val="0"/>
  </w:num>
  <w:num w:numId="23" w16cid:durableId="1211042110">
    <w:abstractNumId w:val="20"/>
  </w:num>
  <w:num w:numId="24" w16cid:durableId="463498769">
    <w:abstractNumId w:val="35"/>
  </w:num>
  <w:num w:numId="25" w16cid:durableId="1509980809">
    <w:abstractNumId w:val="34"/>
  </w:num>
  <w:num w:numId="26" w16cid:durableId="955453063">
    <w:abstractNumId w:val="6"/>
  </w:num>
  <w:num w:numId="27" w16cid:durableId="2140805868">
    <w:abstractNumId w:val="8"/>
  </w:num>
  <w:num w:numId="28" w16cid:durableId="297339594">
    <w:abstractNumId w:val="41"/>
  </w:num>
  <w:num w:numId="29" w16cid:durableId="765344809">
    <w:abstractNumId w:val="17"/>
  </w:num>
  <w:num w:numId="30" w16cid:durableId="1655447426">
    <w:abstractNumId w:val="33"/>
  </w:num>
  <w:num w:numId="31" w16cid:durableId="682434887">
    <w:abstractNumId w:val="2"/>
  </w:num>
  <w:num w:numId="32" w16cid:durableId="18241516">
    <w:abstractNumId w:val="19"/>
  </w:num>
  <w:num w:numId="33" w16cid:durableId="129175826">
    <w:abstractNumId w:val="11"/>
  </w:num>
  <w:num w:numId="34" w16cid:durableId="798259679">
    <w:abstractNumId w:val="23"/>
  </w:num>
  <w:num w:numId="35" w16cid:durableId="508176741">
    <w:abstractNumId w:val="18"/>
  </w:num>
  <w:num w:numId="36" w16cid:durableId="495268678">
    <w:abstractNumId w:val="32"/>
  </w:num>
  <w:num w:numId="37" w16cid:durableId="347098828">
    <w:abstractNumId w:val="9"/>
  </w:num>
  <w:num w:numId="38" w16cid:durableId="310595580">
    <w:abstractNumId w:val="10"/>
  </w:num>
  <w:num w:numId="39" w16cid:durableId="1983655482">
    <w:abstractNumId w:val="16"/>
  </w:num>
  <w:num w:numId="40" w16cid:durableId="658777261">
    <w:abstractNumId w:val="44"/>
  </w:num>
  <w:num w:numId="41" w16cid:durableId="1051149668">
    <w:abstractNumId w:val="45"/>
  </w:num>
  <w:num w:numId="42" w16cid:durableId="1498230981">
    <w:abstractNumId w:val="26"/>
  </w:num>
  <w:num w:numId="43" w16cid:durableId="2104372797">
    <w:abstractNumId w:val="7"/>
  </w:num>
  <w:num w:numId="44" w16cid:durableId="1312713591">
    <w:abstractNumId w:val="46"/>
  </w:num>
  <w:num w:numId="45" w16cid:durableId="1767966581">
    <w:abstractNumId w:val="25"/>
  </w:num>
  <w:num w:numId="46" w16cid:durableId="856306678">
    <w:abstractNumId w:val="38"/>
  </w:num>
  <w:num w:numId="47" w16cid:durableId="76757662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QzMjc1MDE3tbRQ0lEKTi0uzszPAymwqAUAvV88yywAAAA="/>
  </w:docVars>
  <w:rsids>
    <w:rsidRoot w:val="006248CD"/>
    <w:rsid w:val="000060FB"/>
    <w:rsid w:val="0002565E"/>
    <w:rsid w:val="00042CAA"/>
    <w:rsid w:val="000432FE"/>
    <w:rsid w:val="00044EE7"/>
    <w:rsid w:val="00057B9A"/>
    <w:rsid w:val="00065EE6"/>
    <w:rsid w:val="00073A63"/>
    <w:rsid w:val="00085816"/>
    <w:rsid w:val="000871D5"/>
    <w:rsid w:val="00091EF1"/>
    <w:rsid w:val="000A4A55"/>
    <w:rsid w:val="000A7E1D"/>
    <w:rsid w:val="000B4B8D"/>
    <w:rsid w:val="000C080E"/>
    <w:rsid w:val="000C5089"/>
    <w:rsid w:val="000C5706"/>
    <w:rsid w:val="000C737D"/>
    <w:rsid w:val="000D632E"/>
    <w:rsid w:val="000F1A4F"/>
    <w:rsid w:val="000F1CB1"/>
    <w:rsid w:val="000F4D4B"/>
    <w:rsid w:val="00101DB7"/>
    <w:rsid w:val="001023DC"/>
    <w:rsid w:val="00105559"/>
    <w:rsid w:val="00111365"/>
    <w:rsid w:val="00111975"/>
    <w:rsid w:val="001167C8"/>
    <w:rsid w:val="00123870"/>
    <w:rsid w:val="00125113"/>
    <w:rsid w:val="00132F83"/>
    <w:rsid w:val="00133B2B"/>
    <w:rsid w:val="00136822"/>
    <w:rsid w:val="0014002C"/>
    <w:rsid w:val="001560A9"/>
    <w:rsid w:val="00162737"/>
    <w:rsid w:val="00166280"/>
    <w:rsid w:val="00166B4A"/>
    <w:rsid w:val="001767AE"/>
    <w:rsid w:val="00190B4C"/>
    <w:rsid w:val="00192366"/>
    <w:rsid w:val="0019504C"/>
    <w:rsid w:val="001A4E6D"/>
    <w:rsid w:val="001A4EDE"/>
    <w:rsid w:val="001A572F"/>
    <w:rsid w:val="001B1B80"/>
    <w:rsid w:val="001B22EC"/>
    <w:rsid w:val="001B307D"/>
    <w:rsid w:val="001B43E7"/>
    <w:rsid w:val="001B5833"/>
    <w:rsid w:val="001B6C92"/>
    <w:rsid w:val="001C13DB"/>
    <w:rsid w:val="001C7303"/>
    <w:rsid w:val="001D0A28"/>
    <w:rsid w:val="001D17D9"/>
    <w:rsid w:val="001D51C1"/>
    <w:rsid w:val="001E090C"/>
    <w:rsid w:val="001E47E9"/>
    <w:rsid w:val="001E686A"/>
    <w:rsid w:val="001F114B"/>
    <w:rsid w:val="001F1D53"/>
    <w:rsid w:val="001F28C5"/>
    <w:rsid w:val="00201448"/>
    <w:rsid w:val="00202899"/>
    <w:rsid w:val="00206931"/>
    <w:rsid w:val="002129C2"/>
    <w:rsid w:val="00221B96"/>
    <w:rsid w:val="00221F4D"/>
    <w:rsid w:val="00225624"/>
    <w:rsid w:val="00226BE6"/>
    <w:rsid w:val="00237F06"/>
    <w:rsid w:val="00246132"/>
    <w:rsid w:val="00246334"/>
    <w:rsid w:val="002479EF"/>
    <w:rsid w:val="00250D79"/>
    <w:rsid w:val="00255010"/>
    <w:rsid w:val="002551AB"/>
    <w:rsid w:val="00267450"/>
    <w:rsid w:val="00270B70"/>
    <w:rsid w:val="002724EB"/>
    <w:rsid w:val="00272AE1"/>
    <w:rsid w:val="00274EAA"/>
    <w:rsid w:val="002831F4"/>
    <w:rsid w:val="002867EC"/>
    <w:rsid w:val="00295D05"/>
    <w:rsid w:val="002A1530"/>
    <w:rsid w:val="002A337C"/>
    <w:rsid w:val="002A4F01"/>
    <w:rsid w:val="002A6353"/>
    <w:rsid w:val="002B6A0E"/>
    <w:rsid w:val="002C0F53"/>
    <w:rsid w:val="002C3941"/>
    <w:rsid w:val="002D18F6"/>
    <w:rsid w:val="002D1F14"/>
    <w:rsid w:val="002D6401"/>
    <w:rsid w:val="002E1589"/>
    <w:rsid w:val="002E4131"/>
    <w:rsid w:val="002E78B2"/>
    <w:rsid w:val="002F0B90"/>
    <w:rsid w:val="002F0D1A"/>
    <w:rsid w:val="002F1576"/>
    <w:rsid w:val="002F459A"/>
    <w:rsid w:val="002F6CF9"/>
    <w:rsid w:val="003026AC"/>
    <w:rsid w:val="003063B3"/>
    <w:rsid w:val="00312AAC"/>
    <w:rsid w:val="00332E5F"/>
    <w:rsid w:val="003362B0"/>
    <w:rsid w:val="0033781D"/>
    <w:rsid w:val="00340AF7"/>
    <w:rsid w:val="003419B2"/>
    <w:rsid w:val="00354528"/>
    <w:rsid w:val="0035639C"/>
    <w:rsid w:val="00357623"/>
    <w:rsid w:val="00363A92"/>
    <w:rsid w:val="00364352"/>
    <w:rsid w:val="00367C2B"/>
    <w:rsid w:val="00367F9A"/>
    <w:rsid w:val="00392B85"/>
    <w:rsid w:val="00393F81"/>
    <w:rsid w:val="00397D18"/>
    <w:rsid w:val="003A025B"/>
    <w:rsid w:val="003A03F8"/>
    <w:rsid w:val="003A1318"/>
    <w:rsid w:val="003A29EE"/>
    <w:rsid w:val="003A388E"/>
    <w:rsid w:val="003A7AE6"/>
    <w:rsid w:val="003B065B"/>
    <w:rsid w:val="003B7281"/>
    <w:rsid w:val="003D2DD6"/>
    <w:rsid w:val="003E0985"/>
    <w:rsid w:val="003E0D66"/>
    <w:rsid w:val="003E1D70"/>
    <w:rsid w:val="003E213D"/>
    <w:rsid w:val="003E4A05"/>
    <w:rsid w:val="003F1A66"/>
    <w:rsid w:val="003F66BB"/>
    <w:rsid w:val="003F66DF"/>
    <w:rsid w:val="004021FA"/>
    <w:rsid w:val="00405071"/>
    <w:rsid w:val="004076B3"/>
    <w:rsid w:val="00412673"/>
    <w:rsid w:val="00413B70"/>
    <w:rsid w:val="00413DE4"/>
    <w:rsid w:val="004148EB"/>
    <w:rsid w:val="004172E4"/>
    <w:rsid w:val="00422E71"/>
    <w:rsid w:val="00425EF4"/>
    <w:rsid w:val="0043084D"/>
    <w:rsid w:val="00430EBF"/>
    <w:rsid w:val="00431881"/>
    <w:rsid w:val="00432323"/>
    <w:rsid w:val="004347E4"/>
    <w:rsid w:val="00436183"/>
    <w:rsid w:val="00461D48"/>
    <w:rsid w:val="00466AC0"/>
    <w:rsid w:val="004713C2"/>
    <w:rsid w:val="004819B8"/>
    <w:rsid w:val="004819C1"/>
    <w:rsid w:val="00482206"/>
    <w:rsid w:val="00482A48"/>
    <w:rsid w:val="00482C02"/>
    <w:rsid w:val="00482DC7"/>
    <w:rsid w:val="0048482F"/>
    <w:rsid w:val="004848AC"/>
    <w:rsid w:val="0048563B"/>
    <w:rsid w:val="00487CF1"/>
    <w:rsid w:val="00491BE6"/>
    <w:rsid w:val="00493865"/>
    <w:rsid w:val="0049534D"/>
    <w:rsid w:val="004A1695"/>
    <w:rsid w:val="004A2278"/>
    <w:rsid w:val="004A5520"/>
    <w:rsid w:val="004B1893"/>
    <w:rsid w:val="004B221C"/>
    <w:rsid w:val="004B5867"/>
    <w:rsid w:val="004B731B"/>
    <w:rsid w:val="004C041A"/>
    <w:rsid w:val="004C3464"/>
    <w:rsid w:val="004C4D00"/>
    <w:rsid w:val="004C606E"/>
    <w:rsid w:val="004E674D"/>
    <w:rsid w:val="004F0F71"/>
    <w:rsid w:val="004F18BF"/>
    <w:rsid w:val="004F4B79"/>
    <w:rsid w:val="004F5F12"/>
    <w:rsid w:val="00505820"/>
    <w:rsid w:val="00511F87"/>
    <w:rsid w:val="005253CC"/>
    <w:rsid w:val="005270D7"/>
    <w:rsid w:val="00527AF8"/>
    <w:rsid w:val="00530C66"/>
    <w:rsid w:val="00534240"/>
    <w:rsid w:val="00540630"/>
    <w:rsid w:val="00552354"/>
    <w:rsid w:val="00554876"/>
    <w:rsid w:val="00554D03"/>
    <w:rsid w:val="005564D1"/>
    <w:rsid w:val="00557FFD"/>
    <w:rsid w:val="0056238E"/>
    <w:rsid w:val="00570519"/>
    <w:rsid w:val="005718E9"/>
    <w:rsid w:val="00572344"/>
    <w:rsid w:val="005723F1"/>
    <w:rsid w:val="00573B64"/>
    <w:rsid w:val="00581C84"/>
    <w:rsid w:val="00583ADA"/>
    <w:rsid w:val="0058489C"/>
    <w:rsid w:val="00584E67"/>
    <w:rsid w:val="005905F4"/>
    <w:rsid w:val="00592470"/>
    <w:rsid w:val="005932A5"/>
    <w:rsid w:val="005946CD"/>
    <w:rsid w:val="005A4759"/>
    <w:rsid w:val="005B2CC6"/>
    <w:rsid w:val="005B36C8"/>
    <w:rsid w:val="005C0084"/>
    <w:rsid w:val="005C3AE6"/>
    <w:rsid w:val="005C4F27"/>
    <w:rsid w:val="005C72AE"/>
    <w:rsid w:val="005D4878"/>
    <w:rsid w:val="005D6F76"/>
    <w:rsid w:val="005E5714"/>
    <w:rsid w:val="005F1846"/>
    <w:rsid w:val="005F4487"/>
    <w:rsid w:val="005F45AF"/>
    <w:rsid w:val="00602DD0"/>
    <w:rsid w:val="00603F90"/>
    <w:rsid w:val="00604337"/>
    <w:rsid w:val="00605F88"/>
    <w:rsid w:val="00606162"/>
    <w:rsid w:val="00606E08"/>
    <w:rsid w:val="0061289D"/>
    <w:rsid w:val="00614572"/>
    <w:rsid w:val="00620F70"/>
    <w:rsid w:val="00622915"/>
    <w:rsid w:val="00622B1A"/>
    <w:rsid w:val="006248CD"/>
    <w:rsid w:val="00624DCB"/>
    <w:rsid w:val="00625F43"/>
    <w:rsid w:val="0063070B"/>
    <w:rsid w:val="00635379"/>
    <w:rsid w:val="00640911"/>
    <w:rsid w:val="006423EE"/>
    <w:rsid w:val="00643912"/>
    <w:rsid w:val="006456D1"/>
    <w:rsid w:val="00647D7B"/>
    <w:rsid w:val="00652290"/>
    <w:rsid w:val="00652336"/>
    <w:rsid w:val="00652B3B"/>
    <w:rsid w:val="00652CD4"/>
    <w:rsid w:val="0066135A"/>
    <w:rsid w:val="00663565"/>
    <w:rsid w:val="00664D06"/>
    <w:rsid w:val="00670B8A"/>
    <w:rsid w:val="0067311A"/>
    <w:rsid w:val="00676576"/>
    <w:rsid w:val="00681877"/>
    <w:rsid w:val="00682A42"/>
    <w:rsid w:val="00692E7C"/>
    <w:rsid w:val="006A4BE5"/>
    <w:rsid w:val="006B172C"/>
    <w:rsid w:val="006B2835"/>
    <w:rsid w:val="006B541B"/>
    <w:rsid w:val="006C1721"/>
    <w:rsid w:val="006C21AE"/>
    <w:rsid w:val="006D02D5"/>
    <w:rsid w:val="006D0328"/>
    <w:rsid w:val="006D06AB"/>
    <w:rsid w:val="006D3330"/>
    <w:rsid w:val="006D7EC0"/>
    <w:rsid w:val="006E104C"/>
    <w:rsid w:val="006E361B"/>
    <w:rsid w:val="006E4B2A"/>
    <w:rsid w:val="006E6077"/>
    <w:rsid w:val="006E771E"/>
    <w:rsid w:val="006F1C75"/>
    <w:rsid w:val="006F56A1"/>
    <w:rsid w:val="006F582E"/>
    <w:rsid w:val="006F6E31"/>
    <w:rsid w:val="00700606"/>
    <w:rsid w:val="00700807"/>
    <w:rsid w:val="00707165"/>
    <w:rsid w:val="00714DE1"/>
    <w:rsid w:val="0071660E"/>
    <w:rsid w:val="00716DAF"/>
    <w:rsid w:val="00717C41"/>
    <w:rsid w:val="00717E38"/>
    <w:rsid w:val="00720D49"/>
    <w:rsid w:val="00735CB1"/>
    <w:rsid w:val="007368C8"/>
    <w:rsid w:val="00745B5F"/>
    <w:rsid w:val="00745D98"/>
    <w:rsid w:val="0075297D"/>
    <w:rsid w:val="00754142"/>
    <w:rsid w:val="00757CBB"/>
    <w:rsid w:val="007603CA"/>
    <w:rsid w:val="00760462"/>
    <w:rsid w:val="00761EA7"/>
    <w:rsid w:val="00763EAC"/>
    <w:rsid w:val="0076680C"/>
    <w:rsid w:val="0077253E"/>
    <w:rsid w:val="00777A3F"/>
    <w:rsid w:val="0079114A"/>
    <w:rsid w:val="007A21F5"/>
    <w:rsid w:val="007A23C7"/>
    <w:rsid w:val="007A4456"/>
    <w:rsid w:val="007A49AA"/>
    <w:rsid w:val="007A7AED"/>
    <w:rsid w:val="007B4BA4"/>
    <w:rsid w:val="007C56F5"/>
    <w:rsid w:val="007C6827"/>
    <w:rsid w:val="007D29EE"/>
    <w:rsid w:val="007D36E2"/>
    <w:rsid w:val="007D7859"/>
    <w:rsid w:val="007E4214"/>
    <w:rsid w:val="007F179A"/>
    <w:rsid w:val="007F6D5E"/>
    <w:rsid w:val="007F7C3F"/>
    <w:rsid w:val="00800ADF"/>
    <w:rsid w:val="00803A46"/>
    <w:rsid w:val="00813CC6"/>
    <w:rsid w:val="00814897"/>
    <w:rsid w:val="008154F9"/>
    <w:rsid w:val="008209C8"/>
    <w:rsid w:val="0082494C"/>
    <w:rsid w:val="008252AA"/>
    <w:rsid w:val="00831752"/>
    <w:rsid w:val="00834177"/>
    <w:rsid w:val="00835B95"/>
    <w:rsid w:val="0084079A"/>
    <w:rsid w:val="0084085E"/>
    <w:rsid w:val="0084279B"/>
    <w:rsid w:val="00844B32"/>
    <w:rsid w:val="00851852"/>
    <w:rsid w:val="0085432F"/>
    <w:rsid w:val="00855BF2"/>
    <w:rsid w:val="0085673D"/>
    <w:rsid w:val="00860DCA"/>
    <w:rsid w:val="00861270"/>
    <w:rsid w:val="00874A59"/>
    <w:rsid w:val="008768E1"/>
    <w:rsid w:val="00881C65"/>
    <w:rsid w:val="00884FDE"/>
    <w:rsid w:val="008852B8"/>
    <w:rsid w:val="00885A0D"/>
    <w:rsid w:val="0088723E"/>
    <w:rsid w:val="00895C34"/>
    <w:rsid w:val="008A2A35"/>
    <w:rsid w:val="008B0C96"/>
    <w:rsid w:val="008B1B05"/>
    <w:rsid w:val="008B3F3F"/>
    <w:rsid w:val="008B6030"/>
    <w:rsid w:val="008C17BD"/>
    <w:rsid w:val="008C55B3"/>
    <w:rsid w:val="008C5BF9"/>
    <w:rsid w:val="008D00C2"/>
    <w:rsid w:val="008D3D97"/>
    <w:rsid w:val="008D4DF1"/>
    <w:rsid w:val="008D5DC4"/>
    <w:rsid w:val="008D6DAC"/>
    <w:rsid w:val="008E1E55"/>
    <w:rsid w:val="008E2FAA"/>
    <w:rsid w:val="008E331E"/>
    <w:rsid w:val="008E6873"/>
    <w:rsid w:val="008F1C04"/>
    <w:rsid w:val="008F2B38"/>
    <w:rsid w:val="008F3111"/>
    <w:rsid w:val="008F4785"/>
    <w:rsid w:val="008F6E87"/>
    <w:rsid w:val="00901B6B"/>
    <w:rsid w:val="00903D80"/>
    <w:rsid w:val="00907363"/>
    <w:rsid w:val="00910CC3"/>
    <w:rsid w:val="00911446"/>
    <w:rsid w:val="009205DE"/>
    <w:rsid w:val="009215FB"/>
    <w:rsid w:val="00930D64"/>
    <w:rsid w:val="009324D8"/>
    <w:rsid w:val="009376C4"/>
    <w:rsid w:val="009378B8"/>
    <w:rsid w:val="009409D3"/>
    <w:rsid w:val="0094226D"/>
    <w:rsid w:val="00943638"/>
    <w:rsid w:val="00944574"/>
    <w:rsid w:val="009560CE"/>
    <w:rsid w:val="00956C96"/>
    <w:rsid w:val="009575BF"/>
    <w:rsid w:val="00960CDB"/>
    <w:rsid w:val="00963490"/>
    <w:rsid w:val="00967AD7"/>
    <w:rsid w:val="00967DCB"/>
    <w:rsid w:val="0097603D"/>
    <w:rsid w:val="00993073"/>
    <w:rsid w:val="00993BD3"/>
    <w:rsid w:val="00996AE8"/>
    <w:rsid w:val="009A105F"/>
    <w:rsid w:val="009A6E74"/>
    <w:rsid w:val="009B42C0"/>
    <w:rsid w:val="009B49A6"/>
    <w:rsid w:val="009B52A9"/>
    <w:rsid w:val="009B71E1"/>
    <w:rsid w:val="009C031A"/>
    <w:rsid w:val="009C0F47"/>
    <w:rsid w:val="009C32F6"/>
    <w:rsid w:val="009E42A5"/>
    <w:rsid w:val="009E700E"/>
    <w:rsid w:val="009F252D"/>
    <w:rsid w:val="009F6AFE"/>
    <w:rsid w:val="00A00113"/>
    <w:rsid w:val="00A02458"/>
    <w:rsid w:val="00A13C49"/>
    <w:rsid w:val="00A1454A"/>
    <w:rsid w:val="00A21244"/>
    <w:rsid w:val="00A217F4"/>
    <w:rsid w:val="00A32168"/>
    <w:rsid w:val="00A3439A"/>
    <w:rsid w:val="00A37239"/>
    <w:rsid w:val="00A46C7C"/>
    <w:rsid w:val="00A46EDC"/>
    <w:rsid w:val="00A507E6"/>
    <w:rsid w:val="00A55D31"/>
    <w:rsid w:val="00A608B6"/>
    <w:rsid w:val="00A60E24"/>
    <w:rsid w:val="00A676D8"/>
    <w:rsid w:val="00A72C92"/>
    <w:rsid w:val="00A73B6A"/>
    <w:rsid w:val="00A755FF"/>
    <w:rsid w:val="00A77DB3"/>
    <w:rsid w:val="00A82A0D"/>
    <w:rsid w:val="00A85A24"/>
    <w:rsid w:val="00A97A73"/>
    <w:rsid w:val="00AA2E75"/>
    <w:rsid w:val="00AA2FF9"/>
    <w:rsid w:val="00AA501C"/>
    <w:rsid w:val="00AB7613"/>
    <w:rsid w:val="00AC2440"/>
    <w:rsid w:val="00AC6790"/>
    <w:rsid w:val="00AE1034"/>
    <w:rsid w:val="00AE225D"/>
    <w:rsid w:val="00AF0DD0"/>
    <w:rsid w:val="00AF31A3"/>
    <w:rsid w:val="00AF7B3E"/>
    <w:rsid w:val="00B00688"/>
    <w:rsid w:val="00B012C2"/>
    <w:rsid w:val="00B02AC5"/>
    <w:rsid w:val="00B137CA"/>
    <w:rsid w:val="00B17A4F"/>
    <w:rsid w:val="00B3389E"/>
    <w:rsid w:val="00B3473F"/>
    <w:rsid w:val="00B349CE"/>
    <w:rsid w:val="00B34C50"/>
    <w:rsid w:val="00B34E45"/>
    <w:rsid w:val="00B54919"/>
    <w:rsid w:val="00B652BB"/>
    <w:rsid w:val="00B71AA1"/>
    <w:rsid w:val="00B73C1D"/>
    <w:rsid w:val="00B80A31"/>
    <w:rsid w:val="00B82500"/>
    <w:rsid w:val="00B86690"/>
    <w:rsid w:val="00BA0504"/>
    <w:rsid w:val="00BA49E2"/>
    <w:rsid w:val="00BA6FBC"/>
    <w:rsid w:val="00BB0349"/>
    <w:rsid w:val="00BC0BD1"/>
    <w:rsid w:val="00BC28A3"/>
    <w:rsid w:val="00BC45F4"/>
    <w:rsid w:val="00BC661F"/>
    <w:rsid w:val="00BE3401"/>
    <w:rsid w:val="00BE4D1A"/>
    <w:rsid w:val="00BE7996"/>
    <w:rsid w:val="00BF1304"/>
    <w:rsid w:val="00BF1A1E"/>
    <w:rsid w:val="00BF5A0B"/>
    <w:rsid w:val="00C02AE8"/>
    <w:rsid w:val="00C06A3E"/>
    <w:rsid w:val="00C11AED"/>
    <w:rsid w:val="00C20508"/>
    <w:rsid w:val="00C27552"/>
    <w:rsid w:val="00C302AF"/>
    <w:rsid w:val="00C42C88"/>
    <w:rsid w:val="00C4382E"/>
    <w:rsid w:val="00C44CC4"/>
    <w:rsid w:val="00C50199"/>
    <w:rsid w:val="00C54FDA"/>
    <w:rsid w:val="00C555C9"/>
    <w:rsid w:val="00C55632"/>
    <w:rsid w:val="00C64724"/>
    <w:rsid w:val="00C728FC"/>
    <w:rsid w:val="00C7607B"/>
    <w:rsid w:val="00C815BD"/>
    <w:rsid w:val="00C822D5"/>
    <w:rsid w:val="00C86FDA"/>
    <w:rsid w:val="00C87AEA"/>
    <w:rsid w:val="00C87CC5"/>
    <w:rsid w:val="00C90BA6"/>
    <w:rsid w:val="00C911C6"/>
    <w:rsid w:val="00C919BF"/>
    <w:rsid w:val="00C9524C"/>
    <w:rsid w:val="00CA5528"/>
    <w:rsid w:val="00CB3244"/>
    <w:rsid w:val="00CB5518"/>
    <w:rsid w:val="00CC5836"/>
    <w:rsid w:val="00CD26E7"/>
    <w:rsid w:val="00CD4E57"/>
    <w:rsid w:val="00CE313F"/>
    <w:rsid w:val="00CE6ADD"/>
    <w:rsid w:val="00CF0DD9"/>
    <w:rsid w:val="00CF3EF5"/>
    <w:rsid w:val="00CF74C4"/>
    <w:rsid w:val="00D12D9D"/>
    <w:rsid w:val="00D135E0"/>
    <w:rsid w:val="00D2471D"/>
    <w:rsid w:val="00D342D4"/>
    <w:rsid w:val="00D42516"/>
    <w:rsid w:val="00D45587"/>
    <w:rsid w:val="00D5262A"/>
    <w:rsid w:val="00D62D17"/>
    <w:rsid w:val="00D64DB5"/>
    <w:rsid w:val="00D66363"/>
    <w:rsid w:val="00D66D0C"/>
    <w:rsid w:val="00D72F57"/>
    <w:rsid w:val="00D73F70"/>
    <w:rsid w:val="00D7726B"/>
    <w:rsid w:val="00D81982"/>
    <w:rsid w:val="00D84666"/>
    <w:rsid w:val="00D85616"/>
    <w:rsid w:val="00D94110"/>
    <w:rsid w:val="00DA246B"/>
    <w:rsid w:val="00DA26BC"/>
    <w:rsid w:val="00DA3C1A"/>
    <w:rsid w:val="00DB193C"/>
    <w:rsid w:val="00DB460B"/>
    <w:rsid w:val="00DC2009"/>
    <w:rsid w:val="00DC2752"/>
    <w:rsid w:val="00DC2A83"/>
    <w:rsid w:val="00DC5783"/>
    <w:rsid w:val="00DD523F"/>
    <w:rsid w:val="00DE065C"/>
    <w:rsid w:val="00DE0884"/>
    <w:rsid w:val="00DE1D57"/>
    <w:rsid w:val="00DE6EAB"/>
    <w:rsid w:val="00DE7A31"/>
    <w:rsid w:val="00DF0468"/>
    <w:rsid w:val="00E0397C"/>
    <w:rsid w:val="00E1518D"/>
    <w:rsid w:val="00E172DC"/>
    <w:rsid w:val="00E17B6B"/>
    <w:rsid w:val="00E266D1"/>
    <w:rsid w:val="00E278A2"/>
    <w:rsid w:val="00E27E46"/>
    <w:rsid w:val="00E30099"/>
    <w:rsid w:val="00E32F93"/>
    <w:rsid w:val="00E342B7"/>
    <w:rsid w:val="00E41A63"/>
    <w:rsid w:val="00E41D51"/>
    <w:rsid w:val="00E43DE7"/>
    <w:rsid w:val="00E44A6D"/>
    <w:rsid w:val="00E457C9"/>
    <w:rsid w:val="00E47887"/>
    <w:rsid w:val="00E47A62"/>
    <w:rsid w:val="00E47A7F"/>
    <w:rsid w:val="00E50560"/>
    <w:rsid w:val="00E530F1"/>
    <w:rsid w:val="00E671F5"/>
    <w:rsid w:val="00E87802"/>
    <w:rsid w:val="00E90C99"/>
    <w:rsid w:val="00E91E34"/>
    <w:rsid w:val="00EB0D1F"/>
    <w:rsid w:val="00EB0F76"/>
    <w:rsid w:val="00EB1F96"/>
    <w:rsid w:val="00EB28BB"/>
    <w:rsid w:val="00EB37D0"/>
    <w:rsid w:val="00EB780D"/>
    <w:rsid w:val="00EC4640"/>
    <w:rsid w:val="00EC5F89"/>
    <w:rsid w:val="00ED2D14"/>
    <w:rsid w:val="00EE5E9A"/>
    <w:rsid w:val="00EE756E"/>
    <w:rsid w:val="00EF05A7"/>
    <w:rsid w:val="00EF3323"/>
    <w:rsid w:val="00EF3989"/>
    <w:rsid w:val="00EF47FE"/>
    <w:rsid w:val="00EF5EBF"/>
    <w:rsid w:val="00F00F1B"/>
    <w:rsid w:val="00F0105C"/>
    <w:rsid w:val="00F0210B"/>
    <w:rsid w:val="00F05508"/>
    <w:rsid w:val="00F13C98"/>
    <w:rsid w:val="00F17393"/>
    <w:rsid w:val="00F20509"/>
    <w:rsid w:val="00F216B6"/>
    <w:rsid w:val="00F24B11"/>
    <w:rsid w:val="00F27845"/>
    <w:rsid w:val="00F336E2"/>
    <w:rsid w:val="00F341FE"/>
    <w:rsid w:val="00F35780"/>
    <w:rsid w:val="00F364D1"/>
    <w:rsid w:val="00F37199"/>
    <w:rsid w:val="00F37B41"/>
    <w:rsid w:val="00F41712"/>
    <w:rsid w:val="00F46AC9"/>
    <w:rsid w:val="00F504CD"/>
    <w:rsid w:val="00F52DC0"/>
    <w:rsid w:val="00F53D72"/>
    <w:rsid w:val="00F5532B"/>
    <w:rsid w:val="00F55C58"/>
    <w:rsid w:val="00F61B29"/>
    <w:rsid w:val="00F63635"/>
    <w:rsid w:val="00F6542F"/>
    <w:rsid w:val="00F657DF"/>
    <w:rsid w:val="00F75EE8"/>
    <w:rsid w:val="00F77BBB"/>
    <w:rsid w:val="00F820C8"/>
    <w:rsid w:val="00F861F3"/>
    <w:rsid w:val="00F90EF3"/>
    <w:rsid w:val="00F95F18"/>
    <w:rsid w:val="00F977A0"/>
    <w:rsid w:val="00FA3C06"/>
    <w:rsid w:val="00FA685C"/>
    <w:rsid w:val="00FA7424"/>
    <w:rsid w:val="00FB4848"/>
    <w:rsid w:val="00FB4A0D"/>
    <w:rsid w:val="00FB76F7"/>
    <w:rsid w:val="00FD2FD6"/>
    <w:rsid w:val="00FD5C37"/>
    <w:rsid w:val="00FD65A9"/>
    <w:rsid w:val="00FE1953"/>
    <w:rsid w:val="00FE297F"/>
    <w:rsid w:val="00FE526C"/>
    <w:rsid w:val="00FF0D18"/>
    <w:rsid w:val="00FF2D0F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65E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555C9"/>
    <w:pPr>
      <w:widowControl w:val="0"/>
      <w:autoSpaceDE w:val="0"/>
      <w:autoSpaceDN w:val="0"/>
      <w:ind w:left="140"/>
      <w:outlineLvl w:val="0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57C9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457C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555C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urvashi-dube-79b765191/" TargetMode="External"/><Relationship Id="rId5" Type="http://schemas.openxmlformats.org/officeDocument/2006/relationships/hyperlink" Target="https://github.com/UrvashiDube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1058</Words>
  <Characters>603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1186</cp:revision>
  <cp:lastPrinted>2023-09-29T21:06:00Z</cp:lastPrinted>
  <dcterms:created xsi:type="dcterms:W3CDTF">2023-11-19T21:07:00Z</dcterms:created>
  <dcterms:modified xsi:type="dcterms:W3CDTF">2023-12-20T06:25:00Z</dcterms:modified>
</cp:coreProperties>
</file>